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5115E7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5942818F" w:rsidR="00BA4EAD" w:rsidRDefault="00BA4EAD" w:rsidP="00C7373D">
      <w:pPr>
        <w:pStyle w:val="Paragraphnonumbers"/>
      </w:pPr>
      <w:r w:rsidRPr="3B421935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6AFB1ACA">
            <w:t>Unc</w:t>
          </w:r>
          <w:r w:rsidR="00A1073D">
            <w:t>onfirmed</w:t>
          </w:r>
        </w:sdtContent>
      </w:sdt>
    </w:p>
    <w:p w14:paraId="6E00F27F" w14:textId="05D9E824" w:rsidR="00BA4EAD" w:rsidRPr="00205638" w:rsidRDefault="3F60DB9E" w:rsidP="50A0295E">
      <w:pPr>
        <w:pStyle w:val="Paragraphnonumbers"/>
        <w:rPr>
          <w:b/>
        </w:rPr>
      </w:pPr>
      <w:r w:rsidRPr="50A0295E">
        <w:rPr>
          <w:b/>
        </w:rPr>
        <w:t>Date and time:</w:t>
      </w:r>
      <w:r w:rsidR="39E9C90E"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6C364585" w:rsidRPr="50A0295E">
                <w:rPr>
                  <w:b/>
                </w:rPr>
                <w:t>1</w:t>
              </w:r>
              <w:r w:rsidR="6DD78B9F" w:rsidRPr="50A0295E">
                <w:rPr>
                  <w:b/>
                </w:rPr>
                <w:t>4</w:t>
              </w:r>
              <w:r w:rsidR="53F8FE7E" w:rsidRPr="50A0295E">
                <w:rPr>
                  <w:b/>
                </w:rPr>
                <w:t>1</w:t>
              </w:r>
              <w:r w:rsidR="4ABCA9F2" w:rsidRPr="50A0295E">
                <w:rPr>
                  <w:b/>
                  <w:vertAlign w:val="superscript"/>
                </w:rPr>
                <w:t>th</w:t>
              </w:r>
              <w:r w:rsidR="52546169" w:rsidRPr="50A0295E">
                <w:rPr>
                  <w:b/>
                </w:rPr>
                <w:t xml:space="preserve"> </w:t>
              </w:r>
              <w:r w:rsidR="6C364585" w:rsidRPr="50A0295E">
                <w:rPr>
                  <w:b/>
                </w:rPr>
                <w:t xml:space="preserve">MTAC meeting - </w:t>
              </w:r>
              <w:r w:rsidR="5982798B" w:rsidRPr="50A0295E">
                <w:rPr>
                  <w:b/>
                </w:rPr>
                <w:t>Thurs</w:t>
              </w:r>
              <w:r w:rsidR="455C4301" w:rsidRPr="50A0295E">
                <w:rPr>
                  <w:b/>
                </w:rPr>
                <w:t>day</w:t>
              </w:r>
              <w:r w:rsidR="6C364585" w:rsidRPr="50A0295E">
                <w:rPr>
                  <w:b/>
                </w:rPr>
                <w:t xml:space="preserve"> </w:t>
              </w:r>
              <w:r w:rsidR="7C24B907" w:rsidRPr="50A0295E">
                <w:rPr>
                  <w:b/>
                </w:rPr>
                <w:t>2</w:t>
              </w:r>
              <w:r w:rsidR="2AFB6BD8" w:rsidRPr="50A0295E">
                <w:rPr>
                  <w:b/>
                </w:rPr>
                <w:t>1</w:t>
              </w:r>
              <w:r w:rsidR="56BADE32" w:rsidRPr="50A0295E">
                <w:rPr>
                  <w:b/>
                </w:rPr>
                <w:t>st</w:t>
              </w:r>
              <w:r w:rsidR="5232F577" w:rsidRPr="50A0295E">
                <w:rPr>
                  <w:b/>
                </w:rPr>
                <w:t xml:space="preserve"> </w:t>
              </w:r>
              <w:r w:rsidR="74E32480" w:rsidRPr="50A0295E">
                <w:rPr>
                  <w:b/>
                </w:rPr>
                <w:t>Novem</w:t>
              </w:r>
              <w:r w:rsidR="28CA5B3C" w:rsidRPr="50A0295E">
                <w:rPr>
                  <w:b/>
                </w:rPr>
                <w:t xml:space="preserve">ber </w:t>
              </w:r>
              <w:r w:rsidR="79E84EB6" w:rsidRPr="50A0295E">
                <w:rPr>
                  <w:b/>
                </w:rPr>
                <w:t>202</w:t>
              </w:r>
              <w:r w:rsidR="2B7F5F39" w:rsidRPr="50A0295E">
                <w:rPr>
                  <w:b/>
                </w:rPr>
                <w:t>4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3B421935">
        <w:rPr>
          <w:b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t xml:space="preserve">Virtual </w:t>
          </w:r>
          <w:r w:rsidR="0073179E">
            <w:t xml:space="preserve">meeting via Zoom  </w:t>
          </w:r>
        </w:sdtContent>
      </w:sdt>
    </w:p>
    <w:p w14:paraId="6CEAA1A9" w14:textId="77777777" w:rsidR="00272F6D" w:rsidRDefault="00272F6D" w:rsidP="00FB539A">
      <w:pPr>
        <w:pStyle w:val="Heading2"/>
      </w:pPr>
    </w:p>
    <w:p w14:paraId="3DC3CD67" w14:textId="25DB6627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A53B544">
      <w:pPr>
        <w:pStyle w:val="Heading3unnumbered"/>
      </w:pPr>
      <w:r>
        <w:t>Committee members present</w:t>
      </w:r>
    </w:p>
    <w:p w14:paraId="2AC39FF0" w14:textId="376EBBAA" w:rsidR="00600600" w:rsidRPr="005B4198" w:rsidRDefault="387758B2" w:rsidP="50A0295E">
      <w:pPr>
        <w:pStyle w:val="Paragraph"/>
        <w:numPr>
          <w:ilvl w:val="0"/>
          <w:numId w:val="0"/>
        </w:numPr>
      </w:pPr>
      <w:r w:rsidRPr="005B4198">
        <w:t>Jacob Brown (Chair)</w:t>
      </w:r>
      <w:r w:rsidR="001910CA" w:rsidRPr="005B4198">
        <w:t xml:space="preserve"> </w:t>
      </w:r>
      <w:r w:rsidR="00DF2B6A" w:rsidRPr="005B4198">
        <w:tab/>
      </w:r>
      <w:r w:rsidR="00DF2B6A" w:rsidRPr="005B4198">
        <w:tab/>
      </w:r>
      <w:r w:rsidR="00DF2B6A" w:rsidRPr="005B4198">
        <w:tab/>
      </w:r>
      <w:r w:rsidR="005B4198" w:rsidRPr="005B4198">
        <w:tab/>
      </w:r>
      <w:r w:rsidR="005B4198" w:rsidRPr="005B4198">
        <w:tab/>
      </w:r>
      <w:r w:rsidRPr="005B4198">
        <w:t>Pre</w:t>
      </w:r>
      <w:r w:rsidR="7F4DE66C" w:rsidRPr="005B4198">
        <w:t>s</w:t>
      </w:r>
      <w:r w:rsidRPr="005B4198">
        <w:t>ent for all items</w:t>
      </w:r>
    </w:p>
    <w:p w14:paraId="15A83DFE" w14:textId="3981ABE0" w:rsidR="00600600" w:rsidRPr="005B4198" w:rsidRDefault="5A3D405A" w:rsidP="50A0295E">
      <w:pPr>
        <w:pStyle w:val="Paragraph"/>
        <w:numPr>
          <w:ilvl w:val="0"/>
          <w:numId w:val="0"/>
        </w:numPr>
      </w:pPr>
      <w:r>
        <w:t>Teik Goh</w:t>
      </w:r>
      <w:r w:rsidR="2B8C0C95">
        <w:tab/>
      </w:r>
      <w:r w:rsidR="2B8C0C95">
        <w:tab/>
      </w:r>
      <w:r w:rsidR="2B8C0C95">
        <w:tab/>
      </w:r>
      <w:r w:rsidR="2B8C0C95">
        <w:tab/>
      </w:r>
      <w:r w:rsidR="2B8C0C95">
        <w:tab/>
      </w:r>
      <w:r w:rsidR="70B1D97F">
        <w:t xml:space="preserve">                    </w:t>
      </w:r>
      <w:r>
        <w:t>Present for all items</w:t>
      </w:r>
    </w:p>
    <w:p w14:paraId="76369556" w14:textId="64E96666" w:rsidR="00600600" w:rsidRPr="005B4198" w:rsidRDefault="6B57C948" w:rsidP="50A0295E">
      <w:pPr>
        <w:pStyle w:val="Paragraph"/>
        <w:numPr>
          <w:ilvl w:val="0"/>
          <w:numId w:val="0"/>
        </w:numPr>
      </w:pPr>
      <w:r>
        <w:t>Kiran Bali</w:t>
      </w:r>
      <w:r w:rsidR="3CB0A1F3">
        <w:tab/>
      </w:r>
      <w:r w:rsidR="3CB0A1F3">
        <w:tab/>
      </w:r>
      <w:r w:rsidR="3CB0A1F3">
        <w:tab/>
      </w:r>
      <w:r w:rsidR="3CB0A1F3">
        <w:tab/>
      </w:r>
      <w:r w:rsidR="3CB0A1F3">
        <w:tab/>
      </w:r>
      <w:r w:rsidR="299EC9DE">
        <w:t xml:space="preserve">                     </w:t>
      </w:r>
      <w:r>
        <w:t>Present for all</w:t>
      </w:r>
      <w:r w:rsidR="5CE78A71">
        <w:t xml:space="preserve"> </w:t>
      </w:r>
      <w:r>
        <w:t>items</w:t>
      </w:r>
    </w:p>
    <w:p w14:paraId="390B683F" w14:textId="4B1966AF" w:rsidR="000C05C3" w:rsidRPr="005B4198" w:rsidRDefault="58D59626" w:rsidP="50A0295E">
      <w:pPr>
        <w:pStyle w:val="Paragraph"/>
        <w:numPr>
          <w:ilvl w:val="0"/>
          <w:numId w:val="0"/>
        </w:numPr>
      </w:pPr>
      <w:r>
        <w:t>Stacey Chang-Douglass</w:t>
      </w:r>
      <w:r w:rsidR="5C965D44">
        <w:tab/>
      </w:r>
      <w:r w:rsidR="5C965D44">
        <w:tab/>
      </w:r>
      <w:r w:rsidR="5C965D44">
        <w:tab/>
      </w:r>
      <w:r w:rsidR="5C965D44">
        <w:tab/>
      </w:r>
      <w:r w:rsidR="7C49E93E">
        <w:t xml:space="preserve">          </w:t>
      </w:r>
      <w:r>
        <w:t>Present for all items</w:t>
      </w:r>
    </w:p>
    <w:p w14:paraId="4AE9521C" w14:textId="77B72F65" w:rsidR="0DDBE03D" w:rsidRPr="005B4198" w:rsidRDefault="35404D66" w:rsidP="50A0295E">
      <w:pPr>
        <w:pStyle w:val="Paragraph"/>
        <w:numPr>
          <w:ilvl w:val="0"/>
          <w:numId w:val="0"/>
        </w:numPr>
      </w:pPr>
      <w:r>
        <w:t>Philip Crilly</w:t>
      </w:r>
      <w:r w:rsidR="6F6F0022">
        <w:tab/>
      </w:r>
      <w:r w:rsidR="6F6F0022">
        <w:tab/>
      </w:r>
      <w:r w:rsidR="6F6F0022">
        <w:tab/>
      </w:r>
      <w:r w:rsidR="6F6F0022">
        <w:tab/>
      </w:r>
      <w:r w:rsidR="6F6F0022">
        <w:tab/>
      </w:r>
      <w:r w:rsidR="39AE6271">
        <w:t xml:space="preserve">                     </w:t>
      </w:r>
      <w:r>
        <w:t>Present for all items</w:t>
      </w:r>
    </w:p>
    <w:p w14:paraId="62B84174" w14:textId="48A0DCEC" w:rsidR="0DDBE03D" w:rsidRPr="005B4198" w:rsidRDefault="6F6F0022" w:rsidP="50A0295E">
      <w:pPr>
        <w:pStyle w:val="Paragraph"/>
        <w:numPr>
          <w:ilvl w:val="0"/>
          <w:numId w:val="0"/>
        </w:numPr>
      </w:pPr>
      <w:r w:rsidRPr="005B4198">
        <w:t>Devavrata (Dev) Joshi</w:t>
      </w:r>
      <w:r w:rsidR="00DF2B6A" w:rsidRPr="005B4198">
        <w:tab/>
      </w:r>
      <w:r w:rsidR="00DF2B6A" w:rsidRPr="005B4198">
        <w:tab/>
      </w:r>
      <w:r w:rsidR="00DF2B6A" w:rsidRPr="005B4198">
        <w:tab/>
      </w:r>
      <w:r w:rsidR="005B4198" w:rsidRPr="005B4198">
        <w:tab/>
      </w:r>
      <w:r w:rsidR="005B4198" w:rsidRPr="005B4198">
        <w:tab/>
      </w:r>
      <w:r w:rsidR="4416064E" w:rsidRPr="005B4198">
        <w:t>Present for all items</w:t>
      </w:r>
    </w:p>
    <w:p w14:paraId="5BCDD144" w14:textId="57A3A4BB" w:rsidR="0DDBE03D" w:rsidRPr="005B4198" w:rsidRDefault="062EDA10" w:rsidP="50A0295E">
      <w:pPr>
        <w:pStyle w:val="Paragraph"/>
        <w:numPr>
          <w:ilvl w:val="0"/>
          <w:numId w:val="0"/>
        </w:numPr>
      </w:pPr>
      <w:r w:rsidRPr="4468EEF0">
        <w:rPr>
          <w:rFonts w:eastAsia="Arial"/>
        </w:rPr>
        <w:t>Jihad Malasi</w:t>
      </w:r>
      <w:r w:rsidR="2192BE97">
        <w:tab/>
      </w:r>
      <w:r w:rsidR="2192BE97">
        <w:tab/>
      </w:r>
      <w:r w:rsidR="2192BE97">
        <w:tab/>
      </w:r>
      <w:r w:rsidR="2192BE97">
        <w:tab/>
      </w:r>
      <w:r w:rsidR="2192BE97">
        <w:tab/>
      </w:r>
      <w:r w:rsidR="702DB8C1">
        <w:t xml:space="preserve">                     </w:t>
      </w:r>
      <w:r w:rsidR="35404D66">
        <w:t>Present for all items</w:t>
      </w:r>
    </w:p>
    <w:p w14:paraId="22607D14" w14:textId="13B615CA" w:rsidR="2181BADE" w:rsidRPr="005B4198" w:rsidRDefault="33588F7C" w:rsidP="4A21AB13">
      <w:pPr>
        <w:pStyle w:val="Paragraph"/>
        <w:numPr>
          <w:ilvl w:val="0"/>
          <w:numId w:val="0"/>
        </w:numPr>
      </w:pPr>
      <w:r>
        <w:t>Avril McCarthy</w:t>
      </w:r>
      <w:r w:rsidR="47471E33">
        <w:t xml:space="preserve"> </w:t>
      </w:r>
      <w:r w:rsidR="4ABB87E6">
        <w:tab/>
      </w:r>
      <w:r w:rsidR="4ABB87E6">
        <w:tab/>
      </w:r>
      <w:r w:rsidR="4ABB87E6">
        <w:tab/>
      </w:r>
      <w:r w:rsidR="4ABB87E6">
        <w:tab/>
      </w:r>
      <w:r w:rsidR="4ABB87E6">
        <w:tab/>
      </w:r>
      <w:r w:rsidR="6BC82233">
        <w:t xml:space="preserve">          </w:t>
      </w:r>
      <w:r w:rsidR="47471E33">
        <w:t>Present for all items</w:t>
      </w:r>
    </w:p>
    <w:p w14:paraId="6D32428A" w14:textId="11849156" w:rsidR="34CC583C" w:rsidRPr="005B4198" w:rsidRDefault="6A9CEE22" w:rsidP="50A0295E">
      <w:pPr>
        <w:pStyle w:val="Paragraph"/>
        <w:numPr>
          <w:ilvl w:val="0"/>
          <w:numId w:val="0"/>
        </w:numPr>
      </w:pPr>
      <w:r>
        <w:t>Richard Packer</w:t>
      </w:r>
      <w:r w:rsidR="5362BCF4">
        <w:tab/>
      </w:r>
      <w:r w:rsidR="5362BCF4">
        <w:tab/>
      </w:r>
      <w:r w:rsidR="5362BCF4">
        <w:tab/>
      </w:r>
      <w:r w:rsidR="5362BCF4">
        <w:tab/>
      </w:r>
      <w:r w:rsidR="5362BCF4">
        <w:tab/>
      </w:r>
      <w:r w:rsidR="485BCD9C">
        <w:t xml:space="preserve">           </w:t>
      </w:r>
      <w:r w:rsidR="2D681F0E">
        <w:t>Present for all items</w:t>
      </w:r>
    </w:p>
    <w:p w14:paraId="30D2195A" w14:textId="6C147755" w:rsidR="02712D37" w:rsidRPr="005B4198" w:rsidRDefault="32BEA22B" w:rsidP="50A0295E">
      <w:pPr>
        <w:pStyle w:val="Paragraph"/>
        <w:numPr>
          <w:ilvl w:val="0"/>
          <w:numId w:val="0"/>
        </w:numPr>
      </w:pPr>
      <w:r>
        <w:t>Jai Patel</w:t>
      </w:r>
      <w:r w:rsidR="69F029B7">
        <w:tab/>
      </w:r>
      <w:r w:rsidR="69F029B7">
        <w:tab/>
      </w:r>
      <w:r w:rsidR="69F029B7">
        <w:tab/>
      </w:r>
      <w:r w:rsidR="69F029B7">
        <w:tab/>
      </w:r>
      <w:r w:rsidR="69F029B7">
        <w:tab/>
      </w:r>
      <w:r w:rsidR="7D6A0D18">
        <w:t xml:space="preserve">                     </w:t>
      </w:r>
      <w:r>
        <w:t>Present for all items</w:t>
      </w:r>
    </w:p>
    <w:p w14:paraId="713CA64B" w14:textId="5FE63933" w:rsidR="00AF3A8A" w:rsidRPr="005B4198" w:rsidRDefault="0247AC96" w:rsidP="50A0295E">
      <w:pPr>
        <w:pStyle w:val="Paragraph"/>
        <w:numPr>
          <w:ilvl w:val="0"/>
          <w:numId w:val="0"/>
        </w:numPr>
      </w:pPr>
      <w:r w:rsidRPr="005B4198">
        <w:t>Elizabeth-Ann Schroeder</w:t>
      </w:r>
      <w:r w:rsidR="001B3040" w:rsidRPr="005B4198">
        <w:tab/>
      </w:r>
      <w:r w:rsidR="001B3040" w:rsidRPr="005B4198">
        <w:tab/>
      </w:r>
      <w:r w:rsidR="001B3040" w:rsidRPr="005B4198">
        <w:tab/>
      </w:r>
      <w:r w:rsidR="005B4198" w:rsidRPr="005B4198">
        <w:tab/>
      </w:r>
      <w:r w:rsidR="005B4198" w:rsidRPr="005B4198">
        <w:tab/>
      </w:r>
      <w:r w:rsidRPr="005B4198">
        <w:t>Present for</w:t>
      </w:r>
      <w:r w:rsidR="001B3040" w:rsidRPr="005B4198">
        <w:t xml:space="preserve"> all</w:t>
      </w:r>
      <w:r w:rsidRPr="005B4198">
        <w:t xml:space="preserve"> </w:t>
      </w:r>
      <w:r w:rsidR="766C0238" w:rsidRPr="005B4198">
        <w:t xml:space="preserve">items </w:t>
      </w:r>
    </w:p>
    <w:p w14:paraId="23DC280F" w14:textId="5358F2DF" w:rsidR="005B4198" w:rsidRPr="005B4198" w:rsidRDefault="650F8433" w:rsidP="50A0295E">
      <w:pPr>
        <w:pStyle w:val="Paragraph"/>
        <w:numPr>
          <w:ilvl w:val="0"/>
          <w:numId w:val="0"/>
        </w:numPr>
      </w:pPr>
      <w:r>
        <w:t>Veena Soni</w:t>
      </w:r>
      <w:r w:rsidR="005B4198">
        <w:tab/>
      </w:r>
      <w:r w:rsidR="005B4198">
        <w:tab/>
      </w:r>
      <w:r w:rsidR="005B4198">
        <w:tab/>
      </w:r>
      <w:r w:rsidR="005B4198">
        <w:tab/>
      </w:r>
      <w:r w:rsidR="005B4198">
        <w:tab/>
      </w:r>
      <w:r w:rsidR="771BBC7E">
        <w:t xml:space="preserve">                     </w:t>
      </w:r>
      <w:r>
        <w:t>Present for all items</w:t>
      </w:r>
    </w:p>
    <w:p w14:paraId="292E981D" w14:textId="77777777" w:rsidR="00274463" w:rsidRDefault="00274463" w:rsidP="524AE229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CE22EED" w:rsidR="002B5720" w:rsidRDefault="00BA4EAD" w:rsidP="0A53B544">
      <w:pPr>
        <w:pStyle w:val="Heading3unnumbered"/>
      </w:pPr>
      <w:r>
        <w:lastRenderedPageBreak/>
        <w:t>NICE staff present</w:t>
      </w:r>
    </w:p>
    <w:p w14:paraId="4522F1B6" w14:textId="37016DF2" w:rsidR="00D81F59" w:rsidRPr="006747E9" w:rsidRDefault="71E46890" w:rsidP="00D81F59">
      <w:pPr>
        <w:pStyle w:val="Paragraphnonumbers"/>
      </w:pPr>
      <w:bookmarkStart w:id="0" w:name="_Hlk1984286"/>
      <w:r w:rsidRPr="006747E9">
        <w:t>Anastasia Chalkidou, Associate Director</w:t>
      </w:r>
      <w:r w:rsidR="005B4198" w:rsidRPr="006747E9">
        <w:t xml:space="preserve"> </w:t>
      </w:r>
      <w:r w:rsidR="00370BAB" w:rsidRPr="006747E9">
        <w:tab/>
      </w:r>
      <w:r w:rsidR="00370BAB" w:rsidRPr="006747E9">
        <w:tab/>
      </w:r>
      <w:r w:rsidR="00370BAB" w:rsidRPr="006747E9">
        <w:tab/>
      </w:r>
      <w:r w:rsidRPr="006747E9">
        <w:t>Present for</w:t>
      </w:r>
      <w:r w:rsidR="00B37860">
        <w:t xml:space="preserve"> all</w:t>
      </w:r>
      <w:r w:rsidRPr="006747E9">
        <w:t xml:space="preserve"> </w:t>
      </w:r>
      <w:r w:rsidR="039CDCF5" w:rsidRPr="006747E9">
        <w:t xml:space="preserve">items </w:t>
      </w:r>
    </w:p>
    <w:p w14:paraId="73387FC1" w14:textId="4B38FABC" w:rsidR="2274247F" w:rsidRPr="006747E9" w:rsidRDefault="32760B3B" w:rsidP="00370BAB">
      <w:pPr>
        <w:pStyle w:val="Paragraphnonumbers"/>
        <w:ind w:left="6521" w:hanging="6521"/>
      </w:pPr>
      <w:r w:rsidRPr="006747E9">
        <w:t>Elizabeth Islam</w:t>
      </w:r>
      <w:r w:rsidR="4C4476C5" w:rsidRPr="006747E9">
        <w:t xml:space="preserve">, </w:t>
      </w:r>
      <w:r w:rsidR="3E45AFA8" w:rsidRPr="006747E9">
        <w:t>Project Manager</w:t>
      </w:r>
      <w:r w:rsidR="005B4198" w:rsidRPr="006747E9">
        <w:t xml:space="preserve"> </w:t>
      </w:r>
      <w:r w:rsidR="00370BAB" w:rsidRPr="006747E9">
        <w:tab/>
      </w:r>
      <w:r w:rsidR="005C263E" w:rsidRPr="006747E9">
        <w:tab/>
      </w:r>
      <w:r w:rsidR="0376DE3F" w:rsidRPr="006747E9">
        <w:t xml:space="preserve">Present for </w:t>
      </w:r>
      <w:r w:rsidR="36AEB733" w:rsidRPr="006747E9">
        <w:t>all items</w:t>
      </w:r>
    </w:p>
    <w:p w14:paraId="562D84F8" w14:textId="2EC4D147" w:rsidR="69D9D359" w:rsidRPr="006747E9" w:rsidRDefault="304B6BB0" w:rsidP="50A0295E">
      <w:pPr>
        <w:pStyle w:val="Paragraphnonumbers"/>
      </w:pPr>
      <w:r w:rsidRPr="006747E9">
        <w:t>Ella van Bergen</w:t>
      </w:r>
      <w:r w:rsidR="5518C712" w:rsidRPr="006747E9">
        <w:t xml:space="preserve">, </w:t>
      </w:r>
      <w:r w:rsidR="05E233CA" w:rsidRPr="006747E9">
        <w:t>Project Coordinator</w:t>
      </w:r>
      <w:r w:rsidR="005B4198" w:rsidRPr="006747E9">
        <w:t xml:space="preserve"> </w:t>
      </w:r>
      <w:r w:rsidR="00370BAB" w:rsidRPr="006747E9">
        <w:tab/>
      </w:r>
      <w:r w:rsidR="00370BAB" w:rsidRPr="006747E9">
        <w:tab/>
      </w:r>
      <w:r w:rsidR="00370BAB" w:rsidRPr="006747E9">
        <w:tab/>
      </w:r>
      <w:r w:rsidR="00370BAB" w:rsidRPr="006747E9">
        <w:tab/>
      </w:r>
      <w:r w:rsidR="00370BAB" w:rsidRPr="006747E9">
        <w:tab/>
      </w:r>
      <w:r w:rsidR="5518C712" w:rsidRPr="006747E9">
        <w:t>Present for all items</w:t>
      </w:r>
    </w:p>
    <w:p w14:paraId="328536F3" w14:textId="12F13989" w:rsidR="69D9D359" w:rsidRPr="006747E9" w:rsidRDefault="53E5C375" w:rsidP="50A0295E">
      <w:pPr>
        <w:pStyle w:val="Paragraphnonumbers"/>
      </w:pPr>
      <w:r w:rsidRPr="006747E9">
        <w:t xml:space="preserve">Leah Murphy, </w:t>
      </w:r>
      <w:r w:rsidR="0E4EDBFC" w:rsidRPr="006747E9">
        <w:t xml:space="preserve">Corporate Office </w:t>
      </w:r>
      <w:r w:rsidR="12085B84" w:rsidRPr="006747E9">
        <w:t>team</w:t>
      </w:r>
      <w:r w:rsidR="0D95BFFB" w:rsidRPr="006747E9">
        <w:t xml:space="preserve"> </w:t>
      </w:r>
      <w:r w:rsidR="005C263E" w:rsidRPr="006747E9">
        <w:tab/>
      </w:r>
      <w:r w:rsidR="005C263E" w:rsidRPr="006747E9">
        <w:tab/>
      </w:r>
      <w:r w:rsidR="005C263E" w:rsidRPr="006747E9">
        <w:tab/>
      </w:r>
      <w:r w:rsidR="005C263E" w:rsidRPr="006747E9">
        <w:tab/>
      </w:r>
      <w:r w:rsidR="005C263E" w:rsidRPr="006747E9">
        <w:tab/>
      </w:r>
      <w:r w:rsidR="03696D47" w:rsidRPr="006747E9">
        <w:t>Items 1-1.2.3 only</w:t>
      </w:r>
    </w:p>
    <w:p w14:paraId="55DE6A5C" w14:textId="376A9A08" w:rsidR="73A66909" w:rsidRPr="006747E9" w:rsidRDefault="09671472" w:rsidP="50A0295E">
      <w:pPr>
        <w:pStyle w:val="Paragraphnonumbers"/>
      </w:pPr>
      <w:r w:rsidRPr="006747E9">
        <w:t>Emily Eaton-Turner, Associate Director, HealthTech</w:t>
      </w:r>
      <w:r w:rsidR="005B4198" w:rsidRPr="006747E9">
        <w:t xml:space="preserve"> </w:t>
      </w:r>
      <w:r w:rsidR="005C263E" w:rsidRPr="006747E9">
        <w:tab/>
      </w:r>
      <w:r w:rsidR="005C263E" w:rsidRPr="006747E9">
        <w:tab/>
      </w:r>
      <w:r w:rsidR="3F94EFE1" w:rsidRPr="006747E9">
        <w:t>Present for all items</w:t>
      </w:r>
    </w:p>
    <w:p w14:paraId="4040D61D" w14:textId="5AD1E4CF" w:rsidR="003D7BDD" w:rsidRPr="006747E9" w:rsidRDefault="08C1E98C" w:rsidP="50A0295E">
      <w:pPr>
        <w:pStyle w:val="Paragraphnonumbers"/>
      </w:pPr>
      <w:r w:rsidRPr="006747E9">
        <w:rPr>
          <w:rFonts w:eastAsia="Arial"/>
        </w:rPr>
        <w:t>Suvi Harmala, Topic Senior Analyst</w:t>
      </w:r>
      <w:r w:rsidR="005B4198" w:rsidRPr="006747E9">
        <w:rPr>
          <w:rFonts w:eastAsia="Arial"/>
        </w:rPr>
        <w:t xml:space="preserve"> </w:t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6DC2C5AB" w:rsidRPr="006747E9">
        <w:t>Present for all items</w:t>
      </w:r>
    </w:p>
    <w:p w14:paraId="08156B9C" w14:textId="583D7BA0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Kimbereley Carter, Topic Advisor</w:t>
      </w:r>
      <w:r w:rsidR="005B4198" w:rsidRPr="006747E9">
        <w:rPr>
          <w:rFonts w:eastAsia="Arial"/>
        </w:rPr>
        <w:t xml:space="preserve"> </w:t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59B84B9A" w14:textId="4E426302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Elaine Sale, Administrator</w:t>
      </w:r>
      <w:r w:rsidR="005B4198" w:rsidRPr="006747E9">
        <w:rPr>
          <w:rFonts w:eastAsia="Arial"/>
        </w:rPr>
        <w:t xml:space="preserve"> </w:t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="005C263E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7A1D94E3" w14:textId="75D0F06B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 xml:space="preserve">Matthew Brown, Media relations manager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0D367FA0" w14:textId="5685F77A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Jessica Wilcock, HTA Analyst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2CD07666" w14:textId="57733E19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Edgar Masanga, Business Analyst (Finance)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3A5229B0" w14:textId="298C85CB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Alan Ashworth, Consultant Clinical Advisor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26F50ED3" w14:textId="4A79F1B8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Dionne Bowie, Scientific adviser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178DBF7B" w14:textId="48B1BE6F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Sarah Bromley, Senior Guidance Content Designer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662F8C00" w14:textId="66CE36DB" w:rsidR="003D7BDD" w:rsidRPr="006747E9" w:rsidRDefault="6DC2C5AB" w:rsidP="50A0295E">
      <w:pPr>
        <w:pStyle w:val="Paragraphnonumbers"/>
      </w:pPr>
      <w:r w:rsidRPr="006747E9">
        <w:rPr>
          <w:rFonts w:eastAsia="Arial"/>
        </w:rPr>
        <w:t>Amy Barr</w:t>
      </w:r>
      <w:r w:rsidR="7B62095D" w:rsidRPr="006747E9">
        <w:t>, Health Technology Assessment Analys</w:t>
      </w:r>
      <w:r w:rsidR="005B4198" w:rsidRPr="006747E9">
        <w:t xml:space="preserve">t </w:t>
      </w:r>
      <w:r w:rsidR="00121D3F" w:rsidRPr="006747E9">
        <w:rPr>
          <w:szCs w:val="24"/>
        </w:rPr>
        <w:tab/>
      </w:r>
      <w:r w:rsidR="00121D3F" w:rsidRPr="006747E9">
        <w:rPr>
          <w:szCs w:val="24"/>
        </w:rPr>
        <w:tab/>
      </w:r>
      <w:r w:rsidR="7B62095D" w:rsidRPr="006747E9">
        <w:t>Present for all ite</w:t>
      </w:r>
      <w:r w:rsidR="5AF1627D" w:rsidRPr="006747E9">
        <w:t>ms</w:t>
      </w:r>
    </w:p>
    <w:p w14:paraId="2B683DA3" w14:textId="101B56BD" w:rsidR="17D20B18" w:rsidRPr="006747E9" w:rsidRDefault="6FC0394F" w:rsidP="50A0295E">
      <w:pPr>
        <w:pStyle w:val="Paragraphnonumbers"/>
      </w:pPr>
      <w:r w:rsidRPr="006747E9">
        <w:rPr>
          <w:rFonts w:eastAsia="Arial"/>
        </w:rPr>
        <w:t>Shabnam Thapa,</w:t>
      </w:r>
      <w:r w:rsidRPr="006747E9">
        <w:t xml:space="preserve"> Health Technology Assessment Analyst</w:t>
      </w:r>
      <w:r w:rsidR="005B4198" w:rsidRPr="006747E9">
        <w:t xml:space="preserve"> </w:t>
      </w:r>
      <w:r w:rsidR="00121D3F" w:rsidRPr="006747E9">
        <w:rPr>
          <w:szCs w:val="24"/>
        </w:rPr>
        <w:tab/>
      </w:r>
      <w:r w:rsidRPr="006747E9">
        <w:t>Present for all items</w:t>
      </w:r>
    </w:p>
    <w:p w14:paraId="75AFE635" w14:textId="0E811C80" w:rsidR="5F2CB5ED" w:rsidRPr="006747E9" w:rsidRDefault="5F2CB5ED" w:rsidP="6E2AA3F2">
      <w:pPr>
        <w:pStyle w:val="Paragraphnonumbers"/>
      </w:pPr>
      <w:r w:rsidRPr="006747E9">
        <w:rPr>
          <w:rFonts w:eastAsia="Arial"/>
        </w:rPr>
        <w:t>Lirije Hyseni,</w:t>
      </w:r>
      <w:r w:rsidRPr="006747E9">
        <w:rPr>
          <w:rFonts w:eastAsia="Arial"/>
          <w:bCs w:val="0"/>
          <w:sz w:val="22"/>
        </w:rPr>
        <w:t xml:space="preserve"> </w:t>
      </w:r>
      <w:r w:rsidRPr="006747E9">
        <w:t>Health Technology Assessment Analyst</w:t>
      </w:r>
      <w:r w:rsidR="005B4198" w:rsidRPr="006747E9">
        <w:t xml:space="preserve"> </w:t>
      </w:r>
      <w:r w:rsidR="00121D3F" w:rsidRPr="006747E9">
        <w:rPr>
          <w:szCs w:val="24"/>
        </w:rPr>
        <w:tab/>
      </w:r>
      <w:r w:rsidR="00121D3F" w:rsidRPr="006747E9">
        <w:rPr>
          <w:szCs w:val="24"/>
        </w:rPr>
        <w:tab/>
      </w:r>
      <w:r w:rsidRPr="006747E9">
        <w:t>Present for all items</w:t>
      </w:r>
    </w:p>
    <w:p w14:paraId="506677DD" w14:textId="0A2F1EB0" w:rsidR="5F2CB5ED" w:rsidRPr="006747E9" w:rsidRDefault="5F2CB5ED" w:rsidP="6E2AA3F2">
      <w:pPr>
        <w:pStyle w:val="Paragraphnonumbers"/>
      </w:pPr>
      <w:r w:rsidRPr="006747E9">
        <w:rPr>
          <w:rFonts w:eastAsia="Arial"/>
        </w:rPr>
        <w:t>Aleix Rowlandson, Health Technology Assessment Analyst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209BE4AC" w14:textId="4CB904A7" w:rsidR="5F2CB5ED" w:rsidRPr="006747E9" w:rsidRDefault="5F2CB5ED" w:rsidP="6E2AA3F2">
      <w:pPr>
        <w:pStyle w:val="Paragraphnonumbers"/>
      </w:pPr>
      <w:r w:rsidRPr="006747E9">
        <w:rPr>
          <w:rFonts w:eastAsia="Arial"/>
        </w:rPr>
        <w:t>Jakob Falloon, Health Technology Assessment Analyst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346A9352" w14:textId="688BAEB3" w:rsidR="5F2CB5ED" w:rsidRPr="006747E9" w:rsidRDefault="5F2CB5ED" w:rsidP="6E2AA3F2">
      <w:pPr>
        <w:pStyle w:val="Paragraphnonumbers"/>
      </w:pPr>
      <w:r w:rsidRPr="006747E9">
        <w:rPr>
          <w:rFonts w:eastAsia="Arial"/>
        </w:rPr>
        <w:t>Catriona Vernal, Senior Guidance Content Designer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3337D06A" w14:textId="51B9E929" w:rsidR="5F2CB5ED" w:rsidRPr="006747E9" w:rsidRDefault="5F2CB5ED" w:rsidP="6E2AA3F2">
      <w:pPr>
        <w:pStyle w:val="Paragraphnonumbers"/>
      </w:pPr>
      <w:r w:rsidRPr="006747E9">
        <w:rPr>
          <w:rFonts w:eastAsia="Arial"/>
        </w:rPr>
        <w:t>Bernice Dillon, Health Technology Assessment Advisor</w:t>
      </w:r>
      <w:r w:rsidR="005B4198" w:rsidRPr="006747E9">
        <w:rPr>
          <w:rFonts w:eastAsia="Arial"/>
        </w:rPr>
        <w:t xml:space="preserve"> </w:t>
      </w:r>
      <w:r w:rsidR="00121D3F" w:rsidRPr="006747E9">
        <w:rPr>
          <w:rFonts w:eastAsia="Arial"/>
          <w:bCs w:val="0"/>
          <w:szCs w:val="24"/>
        </w:rPr>
        <w:tab/>
      </w:r>
      <w:r w:rsidRPr="006747E9">
        <w:t>Present for all items</w:t>
      </w:r>
    </w:p>
    <w:p w14:paraId="5F7C41E6" w14:textId="6432A574" w:rsidR="17D20B18" w:rsidRDefault="6FC0394F" w:rsidP="50A0295E">
      <w:pPr>
        <w:pStyle w:val="Paragraphnonumbers"/>
      </w:pPr>
      <w:r w:rsidRPr="006747E9">
        <w:rPr>
          <w:rFonts w:eastAsia="Arial"/>
        </w:rPr>
        <w:t>Nancy Pursey,</w:t>
      </w:r>
      <w:r w:rsidRPr="006747E9">
        <w:t xml:space="preserve"> Health Technology Assessment Analyst</w:t>
      </w:r>
      <w:r w:rsidR="005B4198" w:rsidRPr="006747E9">
        <w:t xml:space="preserve"> </w:t>
      </w:r>
      <w:r w:rsidR="00121D3F" w:rsidRPr="006747E9">
        <w:rPr>
          <w:szCs w:val="24"/>
        </w:rPr>
        <w:tab/>
      </w:r>
      <w:r w:rsidRPr="006747E9">
        <w:t>Present for all items</w:t>
      </w:r>
    </w:p>
    <w:p w14:paraId="66F7A983" w14:textId="6649766A" w:rsidR="00FA4841" w:rsidRPr="006747E9" w:rsidRDefault="00FA4841" w:rsidP="50A0295E">
      <w:pPr>
        <w:pStyle w:val="Paragraphnonumbers"/>
      </w:pPr>
      <w:r>
        <w:t>Charlotte Pelekanou, Health Technology Assessment Analyst</w:t>
      </w:r>
      <w:r w:rsidR="00DF2D01">
        <w:t xml:space="preserve">  Present for all items</w:t>
      </w:r>
    </w:p>
    <w:p w14:paraId="6A03CD15" w14:textId="6116CCB8" w:rsidR="001910CA" w:rsidRPr="00E03A1B" w:rsidRDefault="0B684F53" w:rsidP="50A0295E">
      <w:pPr>
        <w:pStyle w:val="Paragraphnonumbers"/>
      </w:pPr>
      <w:r>
        <w:t>Samantha Baskerville</w:t>
      </w:r>
      <w:r w:rsidR="6E23A83A">
        <w:t xml:space="preserve">, </w:t>
      </w:r>
      <w:r w:rsidR="255794F4">
        <w:t>Health Technology Assessment Analyst</w:t>
      </w:r>
      <w:r w:rsidR="74298596">
        <w:t xml:space="preserve">  </w:t>
      </w:r>
      <w:r>
        <w:t xml:space="preserve">Present </w:t>
      </w:r>
      <w:r w:rsidR="650F8433">
        <w:t>for</w:t>
      </w:r>
      <w:r w:rsidR="3172D4A2">
        <w:t xml:space="preserve"> items 4.1.2.3 - 5</w:t>
      </w:r>
    </w:p>
    <w:p w14:paraId="07262034" w14:textId="71BB20B2" w:rsidR="17D20B18" w:rsidRDefault="17D20B18" w:rsidP="6E2AA3F2">
      <w:pPr>
        <w:pStyle w:val="Paragraphnonumbers"/>
        <w:rPr>
          <w:color w:val="FF0000"/>
        </w:rPr>
      </w:pPr>
    </w:p>
    <w:p w14:paraId="638A7B2F" w14:textId="48D87AD9" w:rsidR="00993C21" w:rsidRPr="00D11E63" w:rsidRDefault="0A1D970D" w:rsidP="0A53B544">
      <w:pPr>
        <w:pStyle w:val="Heading3unnumbered"/>
      </w:pPr>
      <w:r>
        <w:t>External observers present</w:t>
      </w:r>
    </w:p>
    <w:p w14:paraId="1699DC0E" w14:textId="229BC068" w:rsidR="5EDDBCFB" w:rsidRPr="006747E9" w:rsidRDefault="2F960070" w:rsidP="50A0295E">
      <w:pPr>
        <w:pStyle w:val="Paragraphnonumbers"/>
        <w:rPr>
          <w:szCs w:val="24"/>
        </w:rPr>
      </w:pPr>
      <w:r w:rsidRPr="006747E9">
        <w:rPr>
          <w:rFonts w:eastAsia="Arial"/>
          <w:bCs w:val="0"/>
          <w:szCs w:val="24"/>
        </w:rPr>
        <w:t>Allan Wailoo, University of Sheffield</w:t>
      </w:r>
      <w:r w:rsidR="006747E9" w:rsidRPr="006747E9">
        <w:tab/>
      </w:r>
      <w:r w:rsidR="006747E9" w:rsidRPr="006747E9">
        <w:tab/>
      </w:r>
      <w:r w:rsidR="006747E9" w:rsidRPr="006747E9">
        <w:tab/>
      </w:r>
      <w:r w:rsidR="006747E9" w:rsidRPr="006747E9">
        <w:tab/>
      </w:r>
      <w:r w:rsidR="006747E9" w:rsidRPr="006747E9">
        <w:tab/>
      </w:r>
      <w:r w:rsidR="540BD06B" w:rsidRPr="006747E9">
        <w:rPr>
          <w:szCs w:val="24"/>
        </w:rPr>
        <w:t>Present for all items</w:t>
      </w:r>
    </w:p>
    <w:p w14:paraId="1AA56901" w14:textId="1CC079C1" w:rsidR="37F8355F" w:rsidRPr="00557C7E" w:rsidRDefault="03944A02" w:rsidP="50A0295E">
      <w:pPr>
        <w:pStyle w:val="Paragraphnonumbers"/>
      </w:pPr>
      <w:r w:rsidRPr="4468EEF0">
        <w:rPr>
          <w:rFonts w:eastAsia="Arial"/>
        </w:rPr>
        <w:t xml:space="preserve">Cornelia Junghans, Imperial College of London    </w:t>
      </w:r>
      <w:r w:rsidRPr="4468EEF0">
        <w:rPr>
          <w:rFonts w:eastAsia="Arial"/>
          <w:sz w:val="22"/>
        </w:rPr>
        <w:t xml:space="preserve">  </w:t>
      </w:r>
      <w:r w:rsidR="37F8355F">
        <w:tab/>
      </w:r>
      <w:r w:rsidR="37F8355F">
        <w:tab/>
      </w:r>
      <w:r>
        <w:t xml:space="preserve">Present for </w:t>
      </w:r>
      <w:r w:rsidR="7B96D3C9">
        <w:t>items 1</w:t>
      </w:r>
      <w:r w:rsidR="609253CE">
        <w:t xml:space="preserve"> – 4.1.2.3</w:t>
      </w:r>
    </w:p>
    <w:p w14:paraId="1A664735" w14:textId="51AF7B9A" w:rsidR="6F6CD220" w:rsidRPr="006747E9" w:rsidRDefault="6F6CD220" w:rsidP="6E2AA3F2">
      <w:pPr>
        <w:pStyle w:val="Paragraphnonumbers"/>
        <w:rPr>
          <w:szCs w:val="24"/>
        </w:rPr>
      </w:pPr>
      <w:r w:rsidRPr="006747E9">
        <w:rPr>
          <w:rFonts w:eastAsia="Arial"/>
          <w:bCs w:val="0"/>
          <w:szCs w:val="24"/>
        </w:rPr>
        <w:t xml:space="preserve">Marc Edwards, NHS Supply Chain                                     </w:t>
      </w:r>
      <w:r w:rsidR="006747E9" w:rsidRPr="006747E9">
        <w:rPr>
          <w:rFonts w:eastAsia="Arial"/>
          <w:bCs w:val="0"/>
          <w:szCs w:val="24"/>
        </w:rPr>
        <w:tab/>
      </w:r>
      <w:r w:rsidRPr="006747E9">
        <w:rPr>
          <w:szCs w:val="24"/>
        </w:rPr>
        <w:t>Present for all items</w:t>
      </w:r>
    </w:p>
    <w:p w14:paraId="4491BEF2" w14:textId="730F945C" w:rsidR="006747E9" w:rsidRPr="006747E9" w:rsidRDefault="006747E9" w:rsidP="6E2AA3F2">
      <w:pPr>
        <w:pStyle w:val="Paragraphnonumbers"/>
        <w:rPr>
          <w:szCs w:val="24"/>
        </w:rPr>
      </w:pPr>
      <w:r w:rsidRPr="006747E9">
        <w:rPr>
          <w:szCs w:val="24"/>
        </w:rPr>
        <w:t xml:space="preserve">Adriana Duree, NHS Supply Chain </w:t>
      </w:r>
      <w:r w:rsidRPr="006747E9">
        <w:rPr>
          <w:szCs w:val="24"/>
        </w:rPr>
        <w:tab/>
      </w:r>
      <w:r w:rsidRPr="006747E9">
        <w:rPr>
          <w:szCs w:val="24"/>
        </w:rPr>
        <w:tab/>
      </w:r>
      <w:r w:rsidRPr="006747E9">
        <w:rPr>
          <w:szCs w:val="24"/>
        </w:rPr>
        <w:tab/>
      </w:r>
      <w:r w:rsidRPr="006747E9">
        <w:rPr>
          <w:szCs w:val="24"/>
        </w:rPr>
        <w:tab/>
      </w:r>
      <w:r w:rsidRPr="006747E9">
        <w:rPr>
          <w:szCs w:val="24"/>
        </w:rPr>
        <w:tab/>
        <w:t>Present for all items</w:t>
      </w:r>
    </w:p>
    <w:p w14:paraId="2148F46A" w14:textId="5402A616" w:rsidR="3568DD5A" w:rsidRDefault="3568DD5A" w:rsidP="3568DD5A">
      <w:pPr>
        <w:pStyle w:val="Paragraphnonumbers"/>
      </w:pPr>
    </w:p>
    <w:p w14:paraId="59E5ED9A" w14:textId="2E4A4BE3" w:rsidR="00BA4EAD" w:rsidRPr="006231D3" w:rsidRDefault="005115E7" w:rsidP="0A53B54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54489C49">
            <w:t>EAC</w:t>
          </w:r>
        </w:sdtContent>
      </w:sdt>
      <w:r w:rsidR="3686A0B8">
        <w:t xml:space="preserve"> representatives present</w:t>
      </w:r>
      <w:bookmarkEnd w:id="0"/>
    </w:p>
    <w:p w14:paraId="5FB9DB7F" w14:textId="5947E9E0" w:rsidR="00296428" w:rsidRPr="00D95E46" w:rsidRDefault="60263B48" w:rsidP="4468EEF0">
      <w:pPr>
        <w:pStyle w:val="Paragraphnonumbers"/>
      </w:pPr>
      <w:r w:rsidRPr="4468EEF0">
        <w:rPr>
          <w:rFonts w:eastAsia="Arial"/>
        </w:rPr>
        <w:t xml:space="preserve">Megan Dale, Principal Researcher, CEDAR    </w:t>
      </w:r>
      <w:r w:rsidR="285F9513">
        <w:tab/>
      </w:r>
      <w:r w:rsidR="285F9513">
        <w:tab/>
      </w:r>
      <w:r w:rsidR="285F9513">
        <w:tab/>
      </w:r>
      <w:r>
        <w:t xml:space="preserve">Present for </w:t>
      </w:r>
      <w:r w:rsidR="31139BED">
        <w:t>items 1 – 4.1.4</w:t>
      </w:r>
    </w:p>
    <w:p w14:paraId="08A92A28" w14:textId="75EE0B4B" w:rsidR="285F9513" w:rsidRPr="00D95E46" w:rsidRDefault="60263B48" w:rsidP="4468EEF0">
      <w:pPr>
        <w:pStyle w:val="Paragraphnonumbers"/>
      </w:pPr>
      <w:r w:rsidRPr="4468EEF0">
        <w:rPr>
          <w:rFonts w:eastAsia="Arial"/>
        </w:rPr>
        <w:t xml:space="preserve">Ayesha Rahim, CEDAR                               </w:t>
      </w:r>
      <w:r w:rsidR="285F9513">
        <w:tab/>
      </w:r>
      <w:r w:rsidR="285F9513">
        <w:tab/>
      </w:r>
      <w:r w:rsidR="285F9513">
        <w:tab/>
      </w:r>
      <w:r w:rsidRPr="4468EEF0">
        <w:rPr>
          <w:rFonts w:eastAsia="Arial"/>
        </w:rPr>
        <w:t xml:space="preserve"> </w:t>
      </w:r>
      <w:r>
        <w:t xml:space="preserve">Present for </w:t>
      </w:r>
      <w:r w:rsidR="1E63A26C">
        <w:t>items 1 – 4.1.4</w:t>
      </w:r>
    </w:p>
    <w:p w14:paraId="54422D2E" w14:textId="2CC5F0D0" w:rsidR="00172063" w:rsidRPr="006231D3" w:rsidRDefault="3925DD23" w:rsidP="0A53B544">
      <w:pPr>
        <w:pStyle w:val="Heading3unnumbered"/>
      </w:pPr>
      <w:r>
        <w:t xml:space="preserve">Specialist </w:t>
      </w:r>
      <w:r w:rsidR="22F3E684">
        <w:t>C</w:t>
      </w:r>
      <w:r>
        <w:t xml:space="preserve">ommittee </w:t>
      </w:r>
      <w:r w:rsidR="5620142E">
        <w:t>M</w:t>
      </w:r>
      <w:r>
        <w:t>embers present</w:t>
      </w:r>
    </w:p>
    <w:p w14:paraId="2C4B38A5" w14:textId="5D4CB5AD" w:rsidR="6BC810DB" w:rsidRPr="00D95E46" w:rsidRDefault="7C699470" w:rsidP="50A0295E">
      <w:pPr>
        <w:spacing w:after="240" w:line="276" w:lineRule="auto"/>
        <w:rPr>
          <w:sz w:val="24"/>
          <w:szCs w:val="24"/>
        </w:rPr>
      </w:pPr>
      <w:r w:rsidRPr="00D95E46">
        <w:rPr>
          <w:rFonts w:eastAsia="Arial"/>
          <w:bCs w:val="0"/>
          <w:sz w:val="24"/>
          <w:szCs w:val="24"/>
        </w:rPr>
        <w:t>Helen Titu, Cardiology Nurse Consultant Acute Care</w:t>
      </w:r>
      <w:r w:rsidR="63D4328C" w:rsidRPr="00D95E46">
        <w:rPr>
          <w:rFonts w:eastAsia="Times New Roman"/>
          <w:sz w:val="24"/>
          <w:szCs w:val="24"/>
          <w:lang w:eastAsia="en-GB"/>
        </w:rPr>
        <w:t xml:space="preserve">    </w:t>
      </w:r>
      <w:r w:rsidR="1FB74E66" w:rsidRPr="00D95E46">
        <w:rPr>
          <w:rFonts w:eastAsia="Times New Roman"/>
          <w:sz w:val="24"/>
          <w:szCs w:val="24"/>
          <w:lang w:eastAsia="en-GB"/>
        </w:rPr>
        <w:t xml:space="preserve"> </w:t>
      </w:r>
      <w:r w:rsidR="00D95E46" w:rsidRPr="00D95E46">
        <w:rPr>
          <w:rFonts w:eastAsia="Times New Roman"/>
          <w:sz w:val="24"/>
          <w:szCs w:val="24"/>
          <w:lang w:eastAsia="en-GB"/>
        </w:rPr>
        <w:tab/>
      </w:r>
      <w:r w:rsidR="1FB74E66" w:rsidRPr="00D95E46">
        <w:rPr>
          <w:sz w:val="24"/>
          <w:szCs w:val="24"/>
        </w:rPr>
        <w:t>Present for all items</w:t>
      </w:r>
    </w:p>
    <w:p w14:paraId="5C68EA3A" w14:textId="62E29A31" w:rsidR="2AE4F60F" w:rsidRPr="00D95E46" w:rsidRDefault="2AE4F60F" w:rsidP="6E2AA3F2">
      <w:pPr>
        <w:spacing w:after="240" w:line="276" w:lineRule="auto"/>
        <w:rPr>
          <w:sz w:val="24"/>
          <w:szCs w:val="24"/>
        </w:rPr>
      </w:pPr>
      <w:r w:rsidRPr="00D95E46">
        <w:rPr>
          <w:rFonts w:eastAsia="Arial"/>
          <w:bCs w:val="0"/>
          <w:sz w:val="24"/>
          <w:szCs w:val="24"/>
        </w:rPr>
        <w:t xml:space="preserve">Adnan Nadir, Coronary &amp; Structural Heart Interventions    </w:t>
      </w:r>
      <w:r w:rsidRPr="00D95E46">
        <w:rPr>
          <w:rFonts w:eastAsia="Arial"/>
          <w:bCs w:val="0"/>
        </w:rPr>
        <w:t xml:space="preserve">  </w:t>
      </w:r>
      <w:r w:rsidR="00D95E46" w:rsidRPr="00D95E46">
        <w:rPr>
          <w:rFonts w:eastAsia="Arial"/>
          <w:bCs w:val="0"/>
        </w:rPr>
        <w:tab/>
      </w:r>
      <w:r w:rsidRPr="00D95E46">
        <w:rPr>
          <w:sz w:val="24"/>
          <w:szCs w:val="24"/>
        </w:rPr>
        <w:t>Present for all items</w:t>
      </w:r>
    </w:p>
    <w:p w14:paraId="378E9443" w14:textId="2A423CAB" w:rsidR="6BC810DB" w:rsidRPr="00D95E46" w:rsidRDefault="1FB74E66" w:rsidP="50A0295E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D95E46">
        <w:rPr>
          <w:rFonts w:eastAsia="Arial"/>
          <w:bCs w:val="0"/>
          <w:sz w:val="24"/>
          <w:szCs w:val="24"/>
        </w:rPr>
        <w:t>Sudhir Rathore, Consultant Interventional Cardiologist</w:t>
      </w:r>
      <w:r w:rsidR="63D4328C" w:rsidRPr="00D95E46">
        <w:rPr>
          <w:rFonts w:eastAsia="Times New Roman"/>
          <w:sz w:val="24"/>
          <w:szCs w:val="24"/>
          <w:lang w:eastAsia="en-GB"/>
        </w:rPr>
        <w:t xml:space="preserve">    </w:t>
      </w:r>
      <w:r w:rsidR="00D95E46" w:rsidRPr="00D95E46">
        <w:rPr>
          <w:rFonts w:eastAsia="Times New Roman"/>
          <w:sz w:val="24"/>
          <w:szCs w:val="24"/>
          <w:lang w:eastAsia="en-GB"/>
        </w:rPr>
        <w:tab/>
      </w:r>
      <w:r w:rsidR="192E981F" w:rsidRPr="00D95E46">
        <w:rPr>
          <w:sz w:val="24"/>
          <w:szCs w:val="24"/>
        </w:rPr>
        <w:t>Present for all items</w:t>
      </w:r>
      <w:r w:rsidR="63D4328C" w:rsidRPr="00D95E46">
        <w:rPr>
          <w:rFonts w:eastAsia="Times New Roman"/>
          <w:sz w:val="24"/>
          <w:szCs w:val="24"/>
          <w:lang w:eastAsia="en-GB"/>
        </w:rPr>
        <w:t xml:space="preserve">      </w:t>
      </w:r>
      <w:r w:rsidR="7837E83C" w:rsidRPr="00D95E46">
        <w:rPr>
          <w:rFonts w:eastAsia="Times New Roman"/>
          <w:sz w:val="24"/>
          <w:szCs w:val="24"/>
          <w:lang w:eastAsia="en-GB"/>
        </w:rPr>
        <w:t xml:space="preserve">  </w:t>
      </w:r>
    </w:p>
    <w:p w14:paraId="0C75F0C6" w14:textId="4A1E310E" w:rsidR="7F96EA65" w:rsidRPr="00D95E46" w:rsidRDefault="7F96EA65" w:rsidP="6E2AA3F2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D95E46">
        <w:rPr>
          <w:rFonts w:eastAsia="Arial"/>
          <w:bCs w:val="0"/>
          <w:sz w:val="24"/>
          <w:szCs w:val="24"/>
        </w:rPr>
        <w:t>Ferrah Choudhary, Consultant Interventional Cardiologist</w:t>
      </w:r>
      <w:r w:rsidR="63D4328C" w:rsidRPr="00D95E46">
        <w:rPr>
          <w:rFonts w:eastAsia="Times New Roman"/>
          <w:sz w:val="24"/>
          <w:szCs w:val="24"/>
          <w:lang w:eastAsia="en-GB"/>
        </w:rPr>
        <w:t xml:space="preserve">    </w:t>
      </w:r>
      <w:r w:rsidR="00D95E46" w:rsidRPr="00D95E46">
        <w:rPr>
          <w:rFonts w:eastAsia="Times New Roman"/>
          <w:sz w:val="24"/>
          <w:szCs w:val="24"/>
          <w:lang w:eastAsia="en-GB"/>
        </w:rPr>
        <w:tab/>
      </w:r>
      <w:r w:rsidR="5D04761B" w:rsidRPr="00D95E46">
        <w:rPr>
          <w:sz w:val="24"/>
          <w:szCs w:val="24"/>
        </w:rPr>
        <w:t>Present for all items</w:t>
      </w:r>
      <w:r w:rsidR="63D4328C" w:rsidRPr="00D95E46">
        <w:rPr>
          <w:rFonts w:eastAsia="Times New Roman"/>
          <w:sz w:val="24"/>
          <w:szCs w:val="24"/>
          <w:lang w:eastAsia="en-GB"/>
        </w:rPr>
        <w:t xml:space="preserve">     </w:t>
      </w:r>
    </w:p>
    <w:p w14:paraId="6C42E250" w14:textId="034CC420" w:rsidR="76068A43" w:rsidRPr="00D95E46" w:rsidRDefault="76068A43" w:rsidP="6E2AA3F2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D95E46">
        <w:rPr>
          <w:rFonts w:eastAsia="Arial"/>
          <w:bCs w:val="0"/>
          <w:sz w:val="24"/>
          <w:szCs w:val="24"/>
        </w:rPr>
        <w:t xml:space="preserve">Ian Purcell, Consultant Interventional Cardiologist        </w:t>
      </w:r>
      <w:r w:rsidR="00D95E46" w:rsidRPr="00D95E46">
        <w:rPr>
          <w:rFonts w:eastAsia="Arial"/>
          <w:bCs w:val="0"/>
          <w:sz w:val="24"/>
          <w:szCs w:val="24"/>
        </w:rPr>
        <w:tab/>
      </w:r>
      <w:r w:rsidRPr="00D95E46">
        <w:rPr>
          <w:sz w:val="24"/>
          <w:szCs w:val="24"/>
        </w:rPr>
        <w:t>Present for all items</w:t>
      </w:r>
      <w:r w:rsidRPr="00D95E46">
        <w:rPr>
          <w:rFonts w:eastAsia="Times New Roman"/>
          <w:sz w:val="24"/>
          <w:szCs w:val="24"/>
          <w:lang w:eastAsia="en-GB"/>
        </w:rPr>
        <w:t xml:space="preserve">  </w:t>
      </w:r>
    </w:p>
    <w:p w14:paraId="73A3189B" w14:textId="3F1A3254" w:rsidR="0A2E7BA9" w:rsidRDefault="0A2E7BA9" w:rsidP="0A53B544">
      <w:pPr>
        <w:pStyle w:val="Heading3unnumbered"/>
        <w:rPr>
          <w:color w:val="auto"/>
        </w:rPr>
      </w:pPr>
      <w:r w:rsidRPr="6E2AA3F2">
        <w:rPr>
          <w:color w:val="auto"/>
        </w:rPr>
        <w:t>Professional Experts present</w:t>
      </w:r>
    </w:p>
    <w:p w14:paraId="741D4767" w14:textId="62D82F9F" w:rsidR="0A53B544" w:rsidRPr="00D95E46" w:rsidRDefault="47D5F261" w:rsidP="4468EEF0">
      <w:pPr>
        <w:spacing w:after="240" w:line="257" w:lineRule="auto"/>
        <w:rPr>
          <w:rFonts w:eastAsia="Times New Roman"/>
          <w:sz w:val="24"/>
          <w:szCs w:val="24"/>
          <w:lang w:eastAsia="en-GB"/>
        </w:rPr>
      </w:pPr>
      <w:r w:rsidRPr="4468EEF0">
        <w:rPr>
          <w:rFonts w:eastAsia="Arial"/>
          <w:sz w:val="24"/>
          <w:szCs w:val="24"/>
          <w:lang w:val="en-US"/>
        </w:rPr>
        <w:t xml:space="preserve">Mamas Mamas, Professor of Cardiology                                </w:t>
      </w:r>
      <w:r w:rsidRPr="4468EEF0">
        <w:rPr>
          <w:sz w:val="24"/>
          <w:szCs w:val="24"/>
        </w:rPr>
        <w:t xml:space="preserve">Present for </w:t>
      </w:r>
      <w:r w:rsidR="5444E64C" w:rsidRPr="4468EEF0">
        <w:rPr>
          <w:sz w:val="24"/>
          <w:szCs w:val="24"/>
        </w:rPr>
        <w:t>parts 1</w:t>
      </w:r>
      <w:r w:rsidR="5CBE4183" w:rsidRPr="4468EEF0">
        <w:rPr>
          <w:sz w:val="24"/>
          <w:szCs w:val="24"/>
        </w:rPr>
        <w:t xml:space="preserve"> </w:t>
      </w:r>
      <w:r w:rsidR="5444E64C" w:rsidRPr="4468EEF0">
        <w:rPr>
          <w:sz w:val="24"/>
          <w:szCs w:val="24"/>
        </w:rPr>
        <w:t>-</w:t>
      </w:r>
      <w:r w:rsidR="228394D9" w:rsidRPr="4468EEF0">
        <w:rPr>
          <w:sz w:val="24"/>
          <w:szCs w:val="24"/>
        </w:rPr>
        <w:t xml:space="preserve"> </w:t>
      </w:r>
      <w:r w:rsidR="6638D5CE" w:rsidRPr="4468EEF0">
        <w:rPr>
          <w:sz w:val="24"/>
          <w:szCs w:val="24"/>
        </w:rPr>
        <w:t>4.1.2.3</w:t>
      </w:r>
      <w:r w:rsidRPr="4468EEF0">
        <w:rPr>
          <w:rFonts w:eastAsia="Times New Roman"/>
          <w:sz w:val="24"/>
          <w:szCs w:val="24"/>
          <w:lang w:eastAsia="en-GB"/>
        </w:rPr>
        <w:t xml:space="preserve">  </w:t>
      </w: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6938BD97" w:rsidR="00C978CB" w:rsidRPr="00C978CB" w:rsidRDefault="1AB71610" w:rsidP="0A53B544">
      <w:pPr>
        <w:pStyle w:val="Level2numbered"/>
        <w:numPr>
          <w:ilvl w:val="0"/>
          <w:numId w:val="0"/>
        </w:numPr>
        <w:ind w:left="720"/>
      </w:pPr>
      <w:r>
        <w:t xml:space="preserve">1.1 </w:t>
      </w:r>
      <w:r w:rsidR="00C978CB">
        <w:t>The chair welcomed members of the committee and other attendees present to the meeting</w:t>
      </w:r>
      <w:r w:rsidR="00E00AAB">
        <w:t>.</w:t>
      </w:r>
    </w:p>
    <w:p w14:paraId="1421551D" w14:textId="5C9399D9" w:rsidR="00A82301" w:rsidRPr="0069072C" w:rsidRDefault="25BC1576" w:rsidP="2E6A3905">
      <w:pPr>
        <w:pStyle w:val="Level2numbered"/>
        <w:numPr>
          <w:ilvl w:val="0"/>
          <w:numId w:val="0"/>
        </w:numPr>
        <w:ind w:left="720"/>
        <w:rPr>
          <w:rFonts w:eastAsia="Arial"/>
          <w:color w:val="000000" w:themeColor="text1"/>
        </w:rPr>
      </w:pPr>
      <w:r>
        <w:t xml:space="preserve">1.2 </w:t>
      </w:r>
      <w:r w:rsidR="3EE774A5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5E26C91">
            <w:t>committee member</w:t>
          </w:r>
          <w:r w:rsidR="458DE583">
            <w:t>s</w:t>
          </w:r>
          <w:r w:rsidR="664E227E">
            <w:t>:</w:t>
          </w:r>
          <w:r w:rsidR="4EC81139">
            <w:t xml:space="preserve"> </w:t>
          </w:r>
          <w:r w:rsidR="1B6998A7" w:rsidRPr="2E6A3905">
            <w:rPr>
              <w:rFonts w:eastAsia="Arial"/>
              <w:color w:val="000000" w:themeColor="text1"/>
            </w:rPr>
            <w:t>Donna</w:t>
          </w:r>
          <w:r w:rsidR="3EE9CDC2">
            <w:t xml:space="preserve"> Cowan, </w:t>
          </w:r>
          <w:r w:rsidR="5B4563A5">
            <w:t xml:space="preserve">Neil </w:t>
          </w:r>
          <w:r w:rsidR="56B71D53">
            <w:tab/>
          </w:r>
          <w:r w:rsidR="3EE9CDC2">
            <w:t xml:space="preserve">Hawkins, </w:t>
          </w:r>
          <w:r w:rsidR="568AD4A8" w:rsidRPr="2E6A3905">
            <w:rPr>
              <w:rFonts w:eastAsia="Arial"/>
              <w:color w:val="000000" w:themeColor="text1"/>
            </w:rPr>
            <w:t>Katherine Boylan,</w:t>
          </w:r>
          <w:r w:rsidR="568AD4A8" w:rsidRPr="2E6A3905">
            <w:rPr>
              <w:rFonts w:eastAsia="Arial"/>
              <w:color w:val="000000" w:themeColor="text1"/>
              <w:sz w:val="22"/>
            </w:rPr>
            <w:t xml:space="preserve"> </w:t>
          </w:r>
          <w:r w:rsidR="73B4C34B" w:rsidRPr="2E6A3905">
            <w:rPr>
              <w:rFonts w:eastAsia="Arial"/>
              <w:color w:val="000000" w:themeColor="text1"/>
            </w:rPr>
            <w:t>Michael Kolovetsios,</w:t>
          </w:r>
          <w:r w:rsidR="73B4C34B">
            <w:t xml:space="preserve"> </w:t>
          </w:r>
          <w:r w:rsidR="1F03519C" w:rsidRPr="2E6A3905">
            <w:rPr>
              <w:rFonts w:eastAsia="Arial"/>
              <w:color w:val="000000" w:themeColor="text1"/>
            </w:rPr>
            <w:t>Naomi McVey</w:t>
          </w:r>
          <w:r w:rsidR="6C85308F" w:rsidRPr="2E6A3905">
            <w:rPr>
              <w:rFonts w:eastAsia="Arial"/>
              <w:color w:val="000000" w:themeColor="text1"/>
            </w:rPr>
            <w:t xml:space="preserve">, </w:t>
          </w:r>
          <w:r w:rsidR="58F3CA07">
            <w:t>Funminiyi Adenle</w:t>
          </w:r>
          <w:r w:rsidR="0F7F3A92">
            <w:t>,</w:t>
          </w:r>
          <w:r w:rsidR="7F20E63C" w:rsidRPr="2E6A3905">
            <w:rPr>
              <w:rFonts w:eastAsia="Arial"/>
              <w:color w:val="000000" w:themeColor="text1"/>
            </w:rPr>
            <w:t xml:space="preserve"> Jennie Walker, Abdullah </w:t>
          </w:r>
          <w:r w:rsidR="03BF67EE" w:rsidRPr="2E6A3905">
            <w:rPr>
              <w:rFonts w:eastAsia="Arial"/>
              <w:color w:val="000000" w:themeColor="text1"/>
            </w:rPr>
            <w:t>Pandor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3086C79D" w14:textId="76068D9F" w:rsidR="1CE24B6C" w:rsidRPr="00966C99" w:rsidRDefault="1CE24B6C" w:rsidP="00966C99">
      <w:pPr>
        <w:pStyle w:val="ListParagraph"/>
        <w:numPr>
          <w:ilvl w:val="1"/>
          <w:numId w:val="11"/>
        </w:numPr>
        <w:rPr>
          <w:rFonts w:eastAsiaTheme="majorEastAsia"/>
          <w:sz w:val="24"/>
          <w:szCs w:val="24"/>
        </w:rPr>
      </w:pPr>
      <w:r w:rsidRPr="524AE229">
        <w:rPr>
          <w:rFonts w:eastAsiaTheme="majorEastAsia"/>
          <w:sz w:val="24"/>
          <w:szCs w:val="24"/>
        </w:rPr>
        <w:t xml:space="preserve"> </w:t>
      </w:r>
      <w:r w:rsidR="00966C99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1732A1CC" w:rsidR="006E2AC8" w:rsidRPr="0069072C" w:rsidRDefault="54C3D2A3" w:rsidP="2E6A3905">
      <w:pPr>
        <w:pStyle w:val="Level2numbered"/>
        <w:numPr>
          <w:ilvl w:val="0"/>
          <w:numId w:val="0"/>
        </w:numPr>
        <w:ind w:left="720"/>
      </w:pPr>
      <w:r>
        <w:t xml:space="preserve">3.1 </w:t>
      </w:r>
      <w:r w:rsidR="0FC3E6BD">
        <w:t xml:space="preserve">The committee </w:t>
      </w:r>
      <w:r w:rsidR="45C5B512">
        <w:t>approved</w:t>
      </w:r>
      <w:r w:rsidR="0FC3E6BD">
        <w:t xml:space="preserve"> the minutes </w:t>
      </w:r>
      <w:r w:rsidR="45C5B512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4EBD5D02">
                <w:t>31st O</w:t>
              </w:r>
              <w:r w:rsidR="023524C2">
                <w:t>ctober</w:t>
              </w:r>
              <w:r w:rsidR="22C03FC3">
                <w:t xml:space="preserve"> </w:t>
              </w:r>
              <w:r w:rsidR="6D57926F">
                <w:t>202</w:t>
              </w:r>
              <w:r w:rsidR="65382247">
                <w:t>4</w:t>
              </w:r>
              <w:r w:rsidR="00966C99">
                <w:t>.</w:t>
              </w:r>
            </w:sdtContent>
          </w:sdt>
        </w:sdtContent>
      </w:sdt>
    </w:p>
    <w:p w14:paraId="5880EE7A" w14:textId="41944216" w:rsidR="524AE229" w:rsidRDefault="00F30250" w:rsidP="6E2AA3F2">
      <w:pPr>
        <w:spacing w:after="240"/>
        <w:rPr>
          <w:rFonts w:eastAsia="Arial"/>
          <w:sz w:val="28"/>
          <w:szCs w:val="28"/>
        </w:rPr>
      </w:pPr>
      <w:r w:rsidRPr="6E2AA3F2">
        <w:rPr>
          <w:sz w:val="28"/>
          <w:szCs w:val="28"/>
        </w:rPr>
        <w:t>4</w:t>
      </w:r>
      <w:r w:rsidR="00C75264">
        <w:t xml:space="preserve">. </w:t>
      </w:r>
      <w:sdt>
        <w:sdt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1FF6" w:rsidRPr="6E2AA3F2">
            <w:rPr>
              <w:b/>
              <w:sz w:val="28"/>
              <w:szCs w:val="28"/>
            </w:rPr>
            <w:t>Evaluation</w:t>
          </w:r>
        </w:sdtContent>
      </w:sdt>
      <w:r w:rsidR="356C10CC" w:rsidRPr="6E2AA3F2">
        <w:rPr>
          <w:b/>
          <w:sz w:val="28"/>
          <w:szCs w:val="28"/>
        </w:rPr>
        <w:t xml:space="preserve"> </w:t>
      </w:r>
      <w:sdt>
        <w:sdtPr>
          <w:rPr>
            <w:b/>
            <w:sz w:val="28"/>
            <w:szCs w:val="28"/>
          </w:rPr>
          <w:id w:val="-796520181"/>
          <w:placeholder>
            <w:docPart w:val="E70A744822B143BC9D743E454C106B7A"/>
          </w:placeholder>
        </w:sdtPr>
        <w:sdtEndPr/>
        <w:sdtContent>
          <w:sdt>
            <w:sdtPr>
              <w:rPr>
                <w:b/>
                <w:sz w:val="28"/>
                <w:szCs w:val="28"/>
              </w:rPr>
              <w:id w:val="1421982192"/>
              <w:placeholder>
                <w:docPart w:val="77F67BF2A4764CE284FAA64472F41762"/>
              </w:placeholder>
            </w:sdtPr>
            <w:sdtEndPr/>
            <w:sdtContent>
              <w:r w:rsidR="002721F8" w:rsidRPr="6E2AA3F2">
                <w:rPr>
                  <w:b/>
                  <w:sz w:val="28"/>
                  <w:szCs w:val="28"/>
                </w:rPr>
                <w:t>of GID-</w:t>
              </w:r>
              <w:r w:rsidR="2D2C82A4" w:rsidRPr="6E2AA3F2">
                <w:rPr>
                  <w:b/>
                  <w:sz w:val="28"/>
                  <w:szCs w:val="28"/>
                </w:rPr>
                <w:t>HTE100</w:t>
              </w:r>
              <w:r w:rsidR="70F5744D" w:rsidRPr="6E2AA3F2">
                <w:rPr>
                  <w:b/>
                  <w:sz w:val="28"/>
                  <w:szCs w:val="28"/>
                </w:rPr>
                <w:t xml:space="preserve">39 </w:t>
              </w:r>
            </w:sdtContent>
          </w:sdt>
        </w:sdtContent>
      </w:sdt>
      <w:r w:rsidR="70F5744D" w:rsidRPr="6E2AA3F2">
        <w:rPr>
          <w:rFonts w:eastAsia="Arial"/>
          <w:b/>
          <w:color w:val="000000" w:themeColor="text1"/>
          <w:sz w:val="28"/>
          <w:szCs w:val="28"/>
        </w:rPr>
        <w:t xml:space="preserve">Drug-eluting coronary stents for treating coronary artery disease: Late-Stage Assessment </w:t>
      </w:r>
    </w:p>
    <w:p w14:paraId="0FD85B1D" w14:textId="501D42D1" w:rsidR="00DE1FF6" w:rsidRPr="00EF1B45" w:rsidRDefault="00DE1FF6" w:rsidP="00A83F70">
      <w:pPr>
        <w:pStyle w:val="Level2numbered"/>
        <w:numPr>
          <w:ilvl w:val="1"/>
          <w:numId w:val="14"/>
        </w:numPr>
      </w:pPr>
      <w:r w:rsidRPr="00EF1B45">
        <w:t>Part 1 – Open session</w:t>
      </w:r>
    </w:p>
    <w:p w14:paraId="7A2C2ABE" w14:textId="1762137E" w:rsidR="00DE1FF6" w:rsidRPr="0069072C" w:rsidRDefault="52195BD0" w:rsidP="2E6A3905">
      <w:pPr>
        <w:pStyle w:val="Level3numbered"/>
        <w:numPr>
          <w:ilvl w:val="0"/>
          <w:numId w:val="0"/>
        </w:numPr>
        <w:ind w:left="1440"/>
        <w:rPr>
          <w:rFonts w:eastAsia="Arial"/>
          <w:color w:val="000000" w:themeColor="text1"/>
          <w:lang w:val="en-US"/>
        </w:rPr>
      </w:pPr>
      <w:r>
        <w:t xml:space="preserve">4.1.1 </w:t>
      </w:r>
      <w:r w:rsidR="340FA868">
        <w:t xml:space="preserve">The chair welcomed the invited </w:t>
      </w:r>
      <w:r w:rsidR="06959363">
        <w:t>S</w:t>
      </w:r>
      <w:r w:rsidR="3451439B">
        <w:t xml:space="preserve">pecialist </w:t>
      </w:r>
      <w:r w:rsidR="231DB5BD">
        <w:t>C</w:t>
      </w:r>
      <w:r w:rsidR="3451439B">
        <w:t xml:space="preserve">ommittee </w:t>
      </w:r>
      <w:r w:rsidR="5A9411F9">
        <w:t>M</w:t>
      </w:r>
      <w:r w:rsidR="3451439B">
        <w:t>embers</w:t>
      </w:r>
      <w:r w:rsidR="340FA868">
        <w:t xml:space="preserve">, </w:t>
      </w:r>
      <w:r w:rsidR="767B3B71">
        <w:t>Professional Experts, E</w:t>
      </w:r>
      <w:r w:rsidR="340FA868">
        <w:t xml:space="preserve">xternal </w:t>
      </w:r>
      <w:r w:rsidR="79B87B62">
        <w:t>A</w:t>
      </w:r>
      <w:r w:rsidR="340FA868">
        <w:t xml:space="preserve">ssessment </w:t>
      </w:r>
      <w:r w:rsidR="5A430450">
        <w:t>G</w:t>
      </w:r>
      <w:r w:rsidR="340FA868">
        <w:t xml:space="preserve">roup representatives, members </w:t>
      </w:r>
      <w:r w:rsidR="340FA868">
        <w:lastRenderedPageBreak/>
        <w:t xml:space="preserve">of the public and company representatives from </w:t>
      </w:r>
      <w:r w:rsidR="50F1C08C">
        <w:t>SMT, Biotronik, Abbott, Medtronic, Biosensors, Terumo and Boston Scientific.</w:t>
      </w:r>
      <w:r w:rsidR="71D6830B">
        <w:t xml:space="preserve"> </w:t>
      </w:r>
      <w:r w:rsidR="5250399A">
        <w:t xml:space="preserve"> </w:t>
      </w:r>
    </w:p>
    <w:p w14:paraId="362216D7" w14:textId="79D4EB83" w:rsidR="0884B596" w:rsidRDefault="4D605B5F" w:rsidP="2E6A3905">
      <w:pPr>
        <w:pStyle w:val="Level3numbered"/>
        <w:numPr>
          <w:ilvl w:val="0"/>
          <w:numId w:val="0"/>
        </w:numPr>
        <w:ind w:left="1440"/>
      </w:pPr>
      <w:r>
        <w:t xml:space="preserve">4.1.2 </w:t>
      </w:r>
      <w:r w:rsidR="40337FB6">
        <w:t>The chair asked all Committee Members</w:t>
      </w:r>
      <w:r w:rsidR="7411D7E1">
        <w:t>, Specialist Committee Members, and Professional Experts,</w:t>
      </w:r>
      <w:r w:rsidR="40337FB6">
        <w:t xml:space="preserve"> to indicate if they had any further interests to declare, in addition to those declared in advance of the meeting.  All interests declared for this assessment are listed on the register</w:t>
      </w:r>
      <w:r w:rsidR="0BCA1316">
        <w:t>s</w:t>
      </w:r>
      <w:r w:rsidR="40337FB6">
        <w:t xml:space="preserve"> available on the NICE website here:</w:t>
      </w:r>
      <w:r w:rsidR="3B8E6164">
        <w:t xml:space="preserve"> </w:t>
      </w:r>
      <w:hyperlink r:id="rId7">
        <w:r w:rsidR="0CCFF35D" w:rsidRPr="2E6A3905">
          <w:rPr>
            <w:rStyle w:val="Hyperlink"/>
          </w:rPr>
          <w:t>https://www.nice.org.uk/guidance/indevelopment/gid-mt605/documents</w:t>
        </w:r>
      </w:hyperlink>
      <w:r w:rsidR="0CCFF35D">
        <w:t xml:space="preserve"> </w:t>
      </w:r>
    </w:p>
    <w:p w14:paraId="1AFB9A76" w14:textId="62871A76" w:rsidR="00B0319B" w:rsidRPr="0069072C" w:rsidRDefault="3B344B47" w:rsidP="2E6A3905">
      <w:pPr>
        <w:pStyle w:val="Level3numbered"/>
        <w:numPr>
          <w:ilvl w:val="0"/>
          <w:numId w:val="0"/>
        </w:numPr>
        <w:ind w:left="1440"/>
      </w:pPr>
      <w:r>
        <w:t xml:space="preserve">4.1.3 </w:t>
      </w:r>
      <w:r w:rsidR="340FA868"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340FA868">
            <w:t>of the evidence presented to the committee.</w:t>
          </w:r>
        </w:sdtContent>
      </w:sdt>
      <w:r w:rsidR="340FA868">
        <w:t xml:space="preserve"> This information was presented to the committee by </w:t>
      </w:r>
      <w:r w:rsidR="783A570D">
        <w:t>Lead Committee member</w:t>
      </w:r>
      <w:r w:rsidR="6184D420" w:rsidRPr="2E6A3905">
        <w:rPr>
          <w:rFonts w:eastAsia="Arial"/>
          <w:lang w:val="da-DK"/>
        </w:rPr>
        <w:t xml:space="preserve"> </w:t>
      </w:r>
      <w:r w:rsidR="60B5F1D3" w:rsidRPr="2E6A3905">
        <w:rPr>
          <w:rFonts w:eastAsia="Arial"/>
          <w:lang w:val="da-DK"/>
        </w:rPr>
        <w:t xml:space="preserve"> </w:t>
      </w:r>
      <w:r w:rsidR="60B5F1D3" w:rsidRPr="2E6A3905">
        <w:rPr>
          <w:rFonts w:eastAsia="Arial"/>
          <w:color w:val="000000" w:themeColor="text1"/>
          <w:lang w:val="da-DK"/>
        </w:rPr>
        <w:t>Elizabeth Schroeder</w:t>
      </w:r>
      <w:r w:rsidR="60B5F1D3" w:rsidRPr="2E6A3905">
        <w:rPr>
          <w:lang w:val="da-DK"/>
        </w:rPr>
        <w:t xml:space="preserve"> </w:t>
      </w:r>
      <w:r w:rsidR="4DB50643">
        <w:t>and</w:t>
      </w:r>
      <w:r w:rsidR="202B4E23">
        <w:t xml:space="preserve"> </w:t>
      </w:r>
      <w:r w:rsidR="52546169">
        <w:t xml:space="preserve">Lead Specialist Committee member </w:t>
      </w:r>
      <w:r w:rsidR="4F44F8DC" w:rsidRPr="2E6A3905">
        <w:rPr>
          <w:rFonts w:eastAsia="Arial"/>
          <w:color w:val="000000" w:themeColor="text1"/>
        </w:rPr>
        <w:t>Adnan Nadir.</w:t>
      </w:r>
    </w:p>
    <w:p w14:paraId="7ED96152" w14:textId="26127C16" w:rsidR="00B0319B" w:rsidRDefault="71888259" w:rsidP="2E6A3905">
      <w:pPr>
        <w:pStyle w:val="Level2numbered"/>
        <w:numPr>
          <w:ilvl w:val="0"/>
          <w:numId w:val="0"/>
        </w:numPr>
        <w:spacing w:after="0"/>
        <w:ind w:left="720"/>
      </w:pPr>
      <w:r>
        <w:t xml:space="preserve">4.2 </w:t>
      </w:r>
      <w:r w:rsidR="00B0319B">
        <w:t>Part 2</w:t>
      </w:r>
      <w:r w:rsidR="5BBA4777">
        <w:t>a</w:t>
      </w:r>
      <w:r w:rsidR="00B0319B">
        <w:t xml:space="preserve"> – Closed session (</w:t>
      </w:r>
      <w:r w:rsidR="0170DD6D">
        <w:t>C</w:t>
      </w:r>
      <w:r w:rsidR="00A83F70">
        <w:t>ompany representatives and members of the public</w:t>
      </w:r>
      <w:r w:rsidR="00B0319B">
        <w:t xml:space="preserve"> were asked to leave the meeting).</w:t>
      </w:r>
    </w:p>
    <w:p w14:paraId="5D602E0F" w14:textId="24C03DBB" w:rsidR="4A21AB13" w:rsidRDefault="4A21AB13" w:rsidP="4A21AB13">
      <w:pPr>
        <w:pStyle w:val="Level2numbered"/>
        <w:numPr>
          <w:ilvl w:val="0"/>
          <w:numId w:val="0"/>
        </w:numPr>
        <w:spacing w:after="0"/>
        <w:ind w:left="1142"/>
      </w:pPr>
    </w:p>
    <w:p w14:paraId="0F2BB0C5" w14:textId="66A0EAEC" w:rsidR="2BC4F28B" w:rsidRDefault="073886B9" w:rsidP="2E6A3905">
      <w:pPr>
        <w:pStyle w:val="Level2numbered"/>
        <w:numPr>
          <w:ilvl w:val="0"/>
          <w:numId w:val="0"/>
        </w:numPr>
        <w:spacing w:after="0"/>
        <w:ind w:left="720"/>
        <w:rPr>
          <w:rFonts w:eastAsia="Arial"/>
        </w:rPr>
      </w:pPr>
      <w:r>
        <w:t xml:space="preserve">4.3 </w:t>
      </w:r>
      <w:r w:rsidR="2BC4F28B">
        <w:t xml:space="preserve">Part 2b- </w:t>
      </w:r>
      <w:r w:rsidR="2BC4F28B" w:rsidRPr="2E6A3905">
        <w:rPr>
          <w:rFonts w:eastAsia="Arial"/>
        </w:rPr>
        <w:t>confidential committee decision making discussion (External Assessment Group</w:t>
      </w:r>
      <w:r w:rsidR="33E7D8F8" w:rsidRPr="2E6A3905">
        <w:rPr>
          <w:rFonts w:eastAsia="Arial"/>
        </w:rPr>
        <w:t>, External observers and</w:t>
      </w:r>
      <w:r w:rsidR="2BC4F28B" w:rsidRPr="2E6A3905">
        <w:rPr>
          <w:rFonts w:eastAsia="Arial"/>
        </w:rPr>
        <w:t xml:space="preserve"> Professional Experts asked to leave</w:t>
      </w:r>
      <w:r w:rsidR="3A6404B4" w:rsidRPr="2E6A3905">
        <w:rPr>
          <w:rFonts w:eastAsia="Arial"/>
        </w:rPr>
        <w:t>)</w:t>
      </w:r>
    </w:p>
    <w:p w14:paraId="05EB6204" w14:textId="77777777" w:rsidR="00B0319B" w:rsidRDefault="00B0319B" w:rsidP="00B0319B">
      <w:pPr>
        <w:pStyle w:val="Level2numbered"/>
        <w:numPr>
          <w:ilvl w:val="0"/>
          <w:numId w:val="0"/>
        </w:numPr>
        <w:spacing w:after="0"/>
      </w:pPr>
    </w:p>
    <w:p w14:paraId="3A039321" w14:textId="3F747351" w:rsidR="00B0319B" w:rsidRDefault="7DBCC027" w:rsidP="2E6A3905">
      <w:pPr>
        <w:pStyle w:val="Level3numbered"/>
        <w:numPr>
          <w:ilvl w:val="0"/>
          <w:numId w:val="0"/>
        </w:numPr>
        <w:ind w:left="1440"/>
      </w:pPr>
      <w:r>
        <w:t xml:space="preserve">4.3.1 </w:t>
      </w:r>
      <w:r w:rsidR="00B0319B">
        <w:t>The</w:t>
      </w:r>
      <w:r w:rsidR="60FF9580">
        <w:t xml:space="preserve"> c</w:t>
      </w:r>
      <w:r w:rsidR="00B0319B">
        <w:t xml:space="preserve">ommittee then agreed on the content of the draft </w:t>
      </w:r>
      <w:r w:rsidR="006F0C3F">
        <w:t>guidance document.</w:t>
      </w:r>
      <w:r w:rsidR="00B0319B">
        <w:t xml:space="preserve"> The committee decision was reached by consensus.</w:t>
      </w:r>
    </w:p>
    <w:p w14:paraId="7FC9C3A0" w14:textId="33FBEF63" w:rsidR="3568DD5A" w:rsidRDefault="4F0341AD" w:rsidP="2E6A3905">
      <w:pPr>
        <w:pStyle w:val="Level3numbered"/>
        <w:numPr>
          <w:ilvl w:val="0"/>
          <w:numId w:val="0"/>
        </w:numPr>
        <w:ind w:left="1440"/>
        <w:rPr>
          <w:color w:val="000000" w:themeColor="text1"/>
        </w:rPr>
      </w:pPr>
      <w:r>
        <w:t xml:space="preserve">4.3.2 </w:t>
      </w:r>
      <w:r w:rsidR="340FA868">
        <w:t xml:space="preserve">The committee asked the NICE technical team </w:t>
      </w:r>
      <w:r w:rsidR="5420C163">
        <w:t xml:space="preserve">to prepare the </w:t>
      </w:r>
      <w:r w:rsidR="6F2F86B5">
        <w:t>draft guidance document</w:t>
      </w:r>
      <w:r w:rsidR="5420C163">
        <w:t xml:space="preserve"> in line with their decisions.</w:t>
      </w:r>
      <w:r w:rsidR="6F2F86B5">
        <w:t xml:space="preserve"> </w:t>
      </w:r>
    </w:p>
    <w:p w14:paraId="24B6BE47" w14:textId="301F43BE" w:rsidR="004D7116" w:rsidRPr="00C02D61" w:rsidRDefault="00A83F70" w:rsidP="004D7116">
      <w:pPr>
        <w:pStyle w:val="Heading2"/>
      </w:pPr>
      <w:r>
        <w:t>5</w:t>
      </w:r>
      <w:r w:rsidR="004D7116">
        <w:t xml:space="preserve">. </w:t>
      </w:r>
      <w:r w:rsidR="004D7116" w:rsidRPr="00C02D61">
        <w:t>Date of the next meeting</w:t>
      </w:r>
    </w:p>
    <w:p w14:paraId="11AE7E8A" w14:textId="1F31808B" w:rsidR="004D7116" w:rsidRPr="001F551E" w:rsidRDefault="004D7116" w:rsidP="004D7116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205930">
            <w:t>19</w:t>
          </w:r>
          <w:r w:rsidR="00205930" w:rsidRPr="6E2AA3F2">
            <w:rPr>
              <w:vertAlign w:val="superscript"/>
            </w:rPr>
            <w:t>th</w:t>
          </w:r>
          <w:r w:rsidR="00205930">
            <w:t xml:space="preserve"> </w:t>
          </w:r>
          <w:r w:rsidR="6B0DBC17">
            <w:t>Decem</w:t>
          </w:r>
          <w:r w:rsidR="00205930">
            <w:t>ber</w:t>
          </w:r>
          <w:r w:rsidR="005378F2">
            <w:t xml:space="preserve"> 2024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005378F2">
            <w:t>9</w:t>
          </w:r>
          <w:r>
            <w:t>:</w:t>
          </w:r>
          <w:r w:rsidR="292F747E">
            <w:t>3</w:t>
          </w:r>
          <w:r>
            <w:t>0am</w:t>
          </w:r>
        </w:sdtContent>
      </w:sdt>
      <w:r>
        <w:t>.</w:t>
      </w:r>
      <w:r w:rsidR="005200DA">
        <w:t xml:space="preserve"> </w:t>
      </w:r>
    </w:p>
    <w:p w14:paraId="6E69E298" w14:textId="0EEFEF1D" w:rsidR="00482A0D" w:rsidRPr="00C0764F" w:rsidRDefault="00B0319B" w:rsidP="18524366">
      <w:pPr>
        <w:pStyle w:val="Paragraphnonumbers"/>
        <w:spacing w:line="259" w:lineRule="auto"/>
        <w:contextualSpacing/>
      </w:pPr>
      <w:r>
        <w:t xml:space="preserve"> </w:t>
      </w:r>
    </w:p>
    <w:p w14:paraId="4F91EB3C" w14:textId="6F26DA9A" w:rsidR="00FC5F6C" w:rsidRPr="00FC5F6C" w:rsidRDefault="00FC5F6C" w:rsidP="00FC5F6C">
      <w:pPr>
        <w:spacing w:line="259" w:lineRule="auto"/>
        <w:contextualSpacing/>
        <w:rPr>
          <w:rFonts w:eastAsia="Arial"/>
          <w:lang w:val="en-US" w:eastAsia="en-GB"/>
        </w:rPr>
      </w:pPr>
    </w:p>
    <w:p w14:paraId="09E1033A" w14:textId="77777777" w:rsidR="006E1C36" w:rsidRPr="001F551E" w:rsidRDefault="006E1C36" w:rsidP="00087876">
      <w:pPr>
        <w:pStyle w:val="Paragraphnonumbers"/>
      </w:pPr>
    </w:p>
    <w:sectPr w:rsidR="006E1C36" w:rsidRPr="001F551E" w:rsidSect="00077ADD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A03255" w14:textId="77777777" w:rsidR="00746DC6" w:rsidRDefault="00746DC6" w:rsidP="006231D3">
      <w:r>
        <w:separator/>
      </w:r>
    </w:p>
  </w:endnote>
  <w:endnote w:type="continuationSeparator" w:id="0">
    <w:p w14:paraId="12DD2468" w14:textId="77777777" w:rsidR="00746DC6" w:rsidRDefault="00746DC6" w:rsidP="006231D3">
      <w:r>
        <w:continuationSeparator/>
      </w:r>
    </w:p>
  </w:endnote>
  <w:endnote w:type="continuationNotice" w:id="1">
    <w:p w14:paraId="16B8FB08" w14:textId="77777777" w:rsidR="00746DC6" w:rsidRDefault="00746DC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6833BB" w14:textId="77777777" w:rsidR="00746DC6" w:rsidRDefault="00746DC6" w:rsidP="006231D3">
      <w:r>
        <w:separator/>
      </w:r>
    </w:p>
  </w:footnote>
  <w:footnote w:type="continuationSeparator" w:id="0">
    <w:p w14:paraId="4F565382" w14:textId="77777777" w:rsidR="00746DC6" w:rsidRDefault="00746DC6" w:rsidP="006231D3">
      <w:r>
        <w:continuationSeparator/>
      </w:r>
    </w:p>
  </w:footnote>
  <w:footnote w:type="continuationNotice" w:id="1">
    <w:p w14:paraId="33D6BCBB" w14:textId="77777777" w:rsidR="00746DC6" w:rsidRDefault="00746DC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13C5C"/>
    <w:multiLevelType w:val="hybridMultilevel"/>
    <w:tmpl w:val="9772859C"/>
    <w:lvl w:ilvl="0" w:tplc="2F0E7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649E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5214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B20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FEC2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64BE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80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EFB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187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2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0" w15:restartNumberingAfterBreak="0">
    <w:nsid w:val="54E6FD20"/>
    <w:multiLevelType w:val="hybridMultilevel"/>
    <w:tmpl w:val="78FA8534"/>
    <w:lvl w:ilvl="0" w:tplc="A6103E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BBE98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946726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904981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0A010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83A8C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6EE034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AD6B8D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93AF42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2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3036D4"/>
    <w:multiLevelType w:val="hybridMultilevel"/>
    <w:tmpl w:val="E3527B5E"/>
    <w:lvl w:ilvl="0" w:tplc="FFFFFFFF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829331">
    <w:abstractNumId w:val="0"/>
  </w:num>
  <w:num w:numId="2" w16cid:durableId="470173392">
    <w:abstractNumId w:val="8"/>
  </w:num>
  <w:num w:numId="3" w16cid:durableId="866216742">
    <w:abstractNumId w:val="5"/>
  </w:num>
  <w:num w:numId="4" w16cid:durableId="237516896">
    <w:abstractNumId w:val="9"/>
  </w:num>
  <w:num w:numId="5" w16cid:durableId="976954812">
    <w:abstractNumId w:val="7"/>
  </w:num>
  <w:num w:numId="6" w16cid:durableId="1236740287">
    <w:abstractNumId w:val="3"/>
  </w:num>
  <w:num w:numId="7" w16cid:durableId="819616336">
    <w:abstractNumId w:val="14"/>
  </w:num>
  <w:num w:numId="8" w16cid:durableId="1922399368">
    <w:abstractNumId w:val="12"/>
  </w:num>
  <w:num w:numId="9" w16cid:durableId="425420020">
    <w:abstractNumId w:val="1"/>
  </w:num>
  <w:num w:numId="10" w16cid:durableId="25298021">
    <w:abstractNumId w:val="4"/>
  </w:num>
  <w:num w:numId="11" w16cid:durableId="1255700234">
    <w:abstractNumId w:val="6"/>
  </w:num>
  <w:num w:numId="12" w16cid:durableId="1300112585">
    <w:abstractNumId w:val="11"/>
  </w:num>
  <w:num w:numId="13" w16cid:durableId="1206405557">
    <w:abstractNumId w:val="13"/>
  </w:num>
  <w:num w:numId="14" w16cid:durableId="1691568141">
    <w:abstractNumId w:val="2"/>
  </w:num>
  <w:num w:numId="15" w16cid:durableId="566767662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75F2"/>
    <w:rsid w:val="0001094B"/>
    <w:rsid w:val="00016B05"/>
    <w:rsid w:val="000202FD"/>
    <w:rsid w:val="000245FF"/>
    <w:rsid w:val="0002668A"/>
    <w:rsid w:val="00026EEC"/>
    <w:rsid w:val="00027A0B"/>
    <w:rsid w:val="00031524"/>
    <w:rsid w:val="00036645"/>
    <w:rsid w:val="00036AFD"/>
    <w:rsid w:val="00037253"/>
    <w:rsid w:val="000375F4"/>
    <w:rsid w:val="00037CCF"/>
    <w:rsid w:val="00040BED"/>
    <w:rsid w:val="00040D41"/>
    <w:rsid w:val="000411A2"/>
    <w:rsid w:val="00044FC1"/>
    <w:rsid w:val="00045519"/>
    <w:rsid w:val="0004621C"/>
    <w:rsid w:val="000510FF"/>
    <w:rsid w:val="00053C24"/>
    <w:rsid w:val="000627B6"/>
    <w:rsid w:val="00062AE4"/>
    <w:rsid w:val="00062DD5"/>
    <w:rsid w:val="00065827"/>
    <w:rsid w:val="00065E6F"/>
    <w:rsid w:val="0006704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428A"/>
    <w:rsid w:val="000A5BCC"/>
    <w:rsid w:val="000A687D"/>
    <w:rsid w:val="000B7345"/>
    <w:rsid w:val="000C05C3"/>
    <w:rsid w:val="000C0E57"/>
    <w:rsid w:val="000C3DEA"/>
    <w:rsid w:val="000C4B21"/>
    <w:rsid w:val="000C4E08"/>
    <w:rsid w:val="000C4F98"/>
    <w:rsid w:val="000C7824"/>
    <w:rsid w:val="000D1197"/>
    <w:rsid w:val="000D6482"/>
    <w:rsid w:val="000D6DE5"/>
    <w:rsid w:val="000E13B8"/>
    <w:rsid w:val="000E3180"/>
    <w:rsid w:val="000E48BB"/>
    <w:rsid w:val="000E7BB3"/>
    <w:rsid w:val="000F04B6"/>
    <w:rsid w:val="000F3CBF"/>
    <w:rsid w:val="000F540C"/>
    <w:rsid w:val="0010461D"/>
    <w:rsid w:val="001079E3"/>
    <w:rsid w:val="00107EAC"/>
    <w:rsid w:val="0011038B"/>
    <w:rsid w:val="00112212"/>
    <w:rsid w:val="00112839"/>
    <w:rsid w:val="00113876"/>
    <w:rsid w:val="00116592"/>
    <w:rsid w:val="0012100C"/>
    <w:rsid w:val="00121D3F"/>
    <w:rsid w:val="001220B1"/>
    <w:rsid w:val="00125BA5"/>
    <w:rsid w:val="00126AB2"/>
    <w:rsid w:val="001324F5"/>
    <w:rsid w:val="00134FD7"/>
    <w:rsid w:val="00135794"/>
    <w:rsid w:val="0014142F"/>
    <w:rsid w:val="001420B9"/>
    <w:rsid w:val="00144D4D"/>
    <w:rsid w:val="0014547C"/>
    <w:rsid w:val="00147489"/>
    <w:rsid w:val="0015416B"/>
    <w:rsid w:val="00156F08"/>
    <w:rsid w:val="00161397"/>
    <w:rsid w:val="00165ED6"/>
    <w:rsid w:val="001662DA"/>
    <w:rsid w:val="001665D5"/>
    <w:rsid w:val="00167902"/>
    <w:rsid w:val="00172063"/>
    <w:rsid w:val="00181AF3"/>
    <w:rsid w:val="0018333E"/>
    <w:rsid w:val="001910CA"/>
    <w:rsid w:val="00193E03"/>
    <w:rsid w:val="00194857"/>
    <w:rsid w:val="00195A7D"/>
    <w:rsid w:val="00196E93"/>
    <w:rsid w:val="001A18CE"/>
    <w:rsid w:val="001B1509"/>
    <w:rsid w:val="001B3040"/>
    <w:rsid w:val="001B31B5"/>
    <w:rsid w:val="001B76F1"/>
    <w:rsid w:val="001C0D12"/>
    <w:rsid w:val="001C38B8"/>
    <w:rsid w:val="001C4E4C"/>
    <w:rsid w:val="001C5026"/>
    <w:rsid w:val="001C5FB8"/>
    <w:rsid w:val="001C6171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05930"/>
    <w:rsid w:val="00210740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47E3B"/>
    <w:rsid w:val="002502F3"/>
    <w:rsid w:val="00250F16"/>
    <w:rsid w:val="00253878"/>
    <w:rsid w:val="0025494A"/>
    <w:rsid w:val="00260677"/>
    <w:rsid w:val="00261816"/>
    <w:rsid w:val="00262044"/>
    <w:rsid w:val="00262903"/>
    <w:rsid w:val="002637B8"/>
    <w:rsid w:val="00263CC7"/>
    <w:rsid w:val="002721F8"/>
    <w:rsid w:val="00272F6D"/>
    <w:rsid w:val="00274463"/>
    <w:rsid w:val="002748D1"/>
    <w:rsid w:val="00277DAE"/>
    <w:rsid w:val="00284D69"/>
    <w:rsid w:val="00285216"/>
    <w:rsid w:val="002917D3"/>
    <w:rsid w:val="0029458E"/>
    <w:rsid w:val="00296305"/>
    <w:rsid w:val="00296428"/>
    <w:rsid w:val="002A037C"/>
    <w:rsid w:val="002A2CC8"/>
    <w:rsid w:val="002A579C"/>
    <w:rsid w:val="002B5720"/>
    <w:rsid w:val="002B76EF"/>
    <w:rsid w:val="002C258D"/>
    <w:rsid w:val="002C3A19"/>
    <w:rsid w:val="002C660B"/>
    <w:rsid w:val="002C7A84"/>
    <w:rsid w:val="002D0B6F"/>
    <w:rsid w:val="002D1A7F"/>
    <w:rsid w:val="002E2C03"/>
    <w:rsid w:val="002E2C6A"/>
    <w:rsid w:val="002F0365"/>
    <w:rsid w:val="002F3D4E"/>
    <w:rsid w:val="002F5606"/>
    <w:rsid w:val="002F61EB"/>
    <w:rsid w:val="0030059A"/>
    <w:rsid w:val="0030126E"/>
    <w:rsid w:val="003136A0"/>
    <w:rsid w:val="00315145"/>
    <w:rsid w:val="0032067E"/>
    <w:rsid w:val="0033424B"/>
    <w:rsid w:val="00334A2C"/>
    <w:rsid w:val="00337868"/>
    <w:rsid w:val="003448B3"/>
    <w:rsid w:val="00344D14"/>
    <w:rsid w:val="00344EA6"/>
    <w:rsid w:val="003454A3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0AAA"/>
    <w:rsid w:val="00370BAB"/>
    <w:rsid w:val="003713FC"/>
    <w:rsid w:val="00375BE8"/>
    <w:rsid w:val="00377867"/>
    <w:rsid w:val="00380DD5"/>
    <w:rsid w:val="00384E95"/>
    <w:rsid w:val="00385B1F"/>
    <w:rsid w:val="00387827"/>
    <w:rsid w:val="0039270D"/>
    <w:rsid w:val="003965A8"/>
    <w:rsid w:val="003967C4"/>
    <w:rsid w:val="003A2CF7"/>
    <w:rsid w:val="003A496F"/>
    <w:rsid w:val="003A4E3F"/>
    <w:rsid w:val="003A4F8A"/>
    <w:rsid w:val="003A5911"/>
    <w:rsid w:val="003A7A4D"/>
    <w:rsid w:val="003B592E"/>
    <w:rsid w:val="003B6349"/>
    <w:rsid w:val="003C1D05"/>
    <w:rsid w:val="003C2EEF"/>
    <w:rsid w:val="003C5A43"/>
    <w:rsid w:val="003C625B"/>
    <w:rsid w:val="003D005C"/>
    <w:rsid w:val="003D0F29"/>
    <w:rsid w:val="003D4563"/>
    <w:rsid w:val="003D593E"/>
    <w:rsid w:val="003D5F9F"/>
    <w:rsid w:val="003D6445"/>
    <w:rsid w:val="003D7BDD"/>
    <w:rsid w:val="003E005F"/>
    <w:rsid w:val="003E0FC8"/>
    <w:rsid w:val="003E2F74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4147"/>
    <w:rsid w:val="00424F9F"/>
    <w:rsid w:val="00425D47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6F635"/>
    <w:rsid w:val="00476DC5"/>
    <w:rsid w:val="00480354"/>
    <w:rsid w:val="0048228B"/>
    <w:rsid w:val="00482A0D"/>
    <w:rsid w:val="0049029B"/>
    <w:rsid w:val="00490FB4"/>
    <w:rsid w:val="00495BEC"/>
    <w:rsid w:val="004A1366"/>
    <w:rsid w:val="004A1D05"/>
    <w:rsid w:val="004B4502"/>
    <w:rsid w:val="004B45D0"/>
    <w:rsid w:val="004B6473"/>
    <w:rsid w:val="004B7294"/>
    <w:rsid w:val="004B79B6"/>
    <w:rsid w:val="004C0D1C"/>
    <w:rsid w:val="004C2BC5"/>
    <w:rsid w:val="004C564C"/>
    <w:rsid w:val="004C57C6"/>
    <w:rsid w:val="004D7116"/>
    <w:rsid w:val="004D7A5D"/>
    <w:rsid w:val="004E02E2"/>
    <w:rsid w:val="004E78D9"/>
    <w:rsid w:val="004F0682"/>
    <w:rsid w:val="004F6A5C"/>
    <w:rsid w:val="00507F46"/>
    <w:rsid w:val="005112FF"/>
    <w:rsid w:val="005115E7"/>
    <w:rsid w:val="005200DA"/>
    <w:rsid w:val="00520CA3"/>
    <w:rsid w:val="005216A2"/>
    <w:rsid w:val="00522F20"/>
    <w:rsid w:val="005268D2"/>
    <w:rsid w:val="00532AE7"/>
    <w:rsid w:val="005334E5"/>
    <w:rsid w:val="005360C8"/>
    <w:rsid w:val="005364A7"/>
    <w:rsid w:val="005378F2"/>
    <w:rsid w:val="0054042C"/>
    <w:rsid w:val="005419E1"/>
    <w:rsid w:val="0054592A"/>
    <w:rsid w:val="00551445"/>
    <w:rsid w:val="00552EAB"/>
    <w:rsid w:val="00553BA0"/>
    <w:rsid w:val="00556AD2"/>
    <w:rsid w:val="00557C7E"/>
    <w:rsid w:val="005647ED"/>
    <w:rsid w:val="00565F33"/>
    <w:rsid w:val="00566450"/>
    <w:rsid w:val="0057580C"/>
    <w:rsid w:val="00575CA3"/>
    <w:rsid w:val="0058281A"/>
    <w:rsid w:val="0058283A"/>
    <w:rsid w:val="00584DF8"/>
    <w:rsid w:val="00593560"/>
    <w:rsid w:val="00595798"/>
    <w:rsid w:val="0059617F"/>
    <w:rsid w:val="00596F1C"/>
    <w:rsid w:val="005A0BBB"/>
    <w:rsid w:val="005A10A1"/>
    <w:rsid w:val="005A21EC"/>
    <w:rsid w:val="005A2D2D"/>
    <w:rsid w:val="005B2680"/>
    <w:rsid w:val="005B2E56"/>
    <w:rsid w:val="005B4198"/>
    <w:rsid w:val="005B4DE0"/>
    <w:rsid w:val="005C0A14"/>
    <w:rsid w:val="005C263E"/>
    <w:rsid w:val="005C33A0"/>
    <w:rsid w:val="005C4793"/>
    <w:rsid w:val="005C52B8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0600"/>
    <w:rsid w:val="00603397"/>
    <w:rsid w:val="006033A5"/>
    <w:rsid w:val="0061114E"/>
    <w:rsid w:val="00611CB1"/>
    <w:rsid w:val="00613786"/>
    <w:rsid w:val="006159DC"/>
    <w:rsid w:val="006231D3"/>
    <w:rsid w:val="006268A7"/>
    <w:rsid w:val="0062785E"/>
    <w:rsid w:val="0064247C"/>
    <w:rsid w:val="006432EC"/>
    <w:rsid w:val="00643470"/>
    <w:rsid w:val="00643C23"/>
    <w:rsid w:val="00644944"/>
    <w:rsid w:val="00650B0E"/>
    <w:rsid w:val="0065388D"/>
    <w:rsid w:val="00654704"/>
    <w:rsid w:val="00657A35"/>
    <w:rsid w:val="0066429D"/>
    <w:rsid w:val="00664B3E"/>
    <w:rsid w:val="0066631C"/>
    <w:rsid w:val="0066652E"/>
    <w:rsid w:val="00667F7B"/>
    <w:rsid w:val="00670137"/>
    <w:rsid w:val="0067046A"/>
    <w:rsid w:val="00670F87"/>
    <w:rsid w:val="006712CE"/>
    <w:rsid w:val="0067259D"/>
    <w:rsid w:val="006747E9"/>
    <w:rsid w:val="00674D01"/>
    <w:rsid w:val="00676D3D"/>
    <w:rsid w:val="00682F9B"/>
    <w:rsid w:val="00683EA8"/>
    <w:rsid w:val="006843D4"/>
    <w:rsid w:val="0069072C"/>
    <w:rsid w:val="00695146"/>
    <w:rsid w:val="00695914"/>
    <w:rsid w:val="00695FF1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D57CF"/>
    <w:rsid w:val="006E1C36"/>
    <w:rsid w:val="006E2AC8"/>
    <w:rsid w:val="006E4E70"/>
    <w:rsid w:val="006E6F11"/>
    <w:rsid w:val="006F0C3F"/>
    <w:rsid w:val="006F3468"/>
    <w:rsid w:val="006F7F51"/>
    <w:rsid w:val="007000B7"/>
    <w:rsid w:val="007019D5"/>
    <w:rsid w:val="00706B5A"/>
    <w:rsid w:val="00707676"/>
    <w:rsid w:val="00710115"/>
    <w:rsid w:val="0071062F"/>
    <w:rsid w:val="00713307"/>
    <w:rsid w:val="007160C4"/>
    <w:rsid w:val="0071611C"/>
    <w:rsid w:val="00720A1E"/>
    <w:rsid w:val="0073064B"/>
    <w:rsid w:val="0073179E"/>
    <w:rsid w:val="00731886"/>
    <w:rsid w:val="00734079"/>
    <w:rsid w:val="0073435E"/>
    <w:rsid w:val="00741975"/>
    <w:rsid w:val="00742EE5"/>
    <w:rsid w:val="00744536"/>
    <w:rsid w:val="00745455"/>
    <w:rsid w:val="00746DC6"/>
    <w:rsid w:val="007507BD"/>
    <w:rsid w:val="00754054"/>
    <w:rsid w:val="00755E0E"/>
    <w:rsid w:val="007574E0"/>
    <w:rsid w:val="00761C9C"/>
    <w:rsid w:val="007651CC"/>
    <w:rsid w:val="007726F5"/>
    <w:rsid w:val="00774747"/>
    <w:rsid w:val="00775CCE"/>
    <w:rsid w:val="00782C9C"/>
    <w:rsid w:val="007851C3"/>
    <w:rsid w:val="00795E0B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4BA6"/>
    <w:rsid w:val="007C5EC3"/>
    <w:rsid w:val="007D0D24"/>
    <w:rsid w:val="007D2742"/>
    <w:rsid w:val="007D6F48"/>
    <w:rsid w:val="007E28EC"/>
    <w:rsid w:val="007E4327"/>
    <w:rsid w:val="007E5FEE"/>
    <w:rsid w:val="007E641E"/>
    <w:rsid w:val="007F5E7F"/>
    <w:rsid w:val="0080115F"/>
    <w:rsid w:val="00802B40"/>
    <w:rsid w:val="0080691C"/>
    <w:rsid w:val="00817965"/>
    <w:rsid w:val="00822C76"/>
    <w:rsid w:val="008236B6"/>
    <w:rsid w:val="0082481F"/>
    <w:rsid w:val="00827DDD"/>
    <w:rsid w:val="00832D18"/>
    <w:rsid w:val="00835654"/>
    <w:rsid w:val="00835FBC"/>
    <w:rsid w:val="008403BE"/>
    <w:rsid w:val="00841566"/>
    <w:rsid w:val="00841BB4"/>
    <w:rsid w:val="00842ACF"/>
    <w:rsid w:val="00843A23"/>
    <w:rsid w:val="008451A1"/>
    <w:rsid w:val="00845241"/>
    <w:rsid w:val="00847404"/>
    <w:rsid w:val="00850C0E"/>
    <w:rsid w:val="008757EB"/>
    <w:rsid w:val="0087620D"/>
    <w:rsid w:val="0088566F"/>
    <w:rsid w:val="008937E0"/>
    <w:rsid w:val="00894957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C71D8"/>
    <w:rsid w:val="008D354F"/>
    <w:rsid w:val="008D5733"/>
    <w:rsid w:val="008D584C"/>
    <w:rsid w:val="008D6F20"/>
    <w:rsid w:val="008E0500"/>
    <w:rsid w:val="008E0E0D"/>
    <w:rsid w:val="008E519C"/>
    <w:rsid w:val="008E634F"/>
    <w:rsid w:val="008E75F2"/>
    <w:rsid w:val="008F1AB5"/>
    <w:rsid w:val="008F5E3C"/>
    <w:rsid w:val="008F74FE"/>
    <w:rsid w:val="00903197"/>
    <w:rsid w:val="00903E68"/>
    <w:rsid w:val="0090413C"/>
    <w:rsid w:val="00906C6E"/>
    <w:rsid w:val="00907E6B"/>
    <w:rsid w:val="009114CE"/>
    <w:rsid w:val="00911BB7"/>
    <w:rsid w:val="009153F4"/>
    <w:rsid w:val="00915BC9"/>
    <w:rsid w:val="00916CBA"/>
    <w:rsid w:val="00921010"/>
    <w:rsid w:val="009212A2"/>
    <w:rsid w:val="0092141E"/>
    <w:rsid w:val="00921FFC"/>
    <w:rsid w:val="00922F67"/>
    <w:rsid w:val="00924278"/>
    <w:rsid w:val="009273D3"/>
    <w:rsid w:val="00930F26"/>
    <w:rsid w:val="00941DF8"/>
    <w:rsid w:val="00945826"/>
    <w:rsid w:val="00947812"/>
    <w:rsid w:val="00955914"/>
    <w:rsid w:val="00957E72"/>
    <w:rsid w:val="00961672"/>
    <w:rsid w:val="00961DD7"/>
    <w:rsid w:val="009665AE"/>
    <w:rsid w:val="00966C99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3EB6"/>
    <w:rsid w:val="00994987"/>
    <w:rsid w:val="0099579E"/>
    <w:rsid w:val="009B0F74"/>
    <w:rsid w:val="009B1704"/>
    <w:rsid w:val="009B5876"/>
    <w:rsid w:val="009B5D1C"/>
    <w:rsid w:val="009C065D"/>
    <w:rsid w:val="009D25F0"/>
    <w:rsid w:val="009D5254"/>
    <w:rsid w:val="009E13B8"/>
    <w:rsid w:val="009E1941"/>
    <w:rsid w:val="009E20B3"/>
    <w:rsid w:val="009E4831"/>
    <w:rsid w:val="009E4E35"/>
    <w:rsid w:val="009F1156"/>
    <w:rsid w:val="009F43B2"/>
    <w:rsid w:val="009F4DC3"/>
    <w:rsid w:val="009F6ACE"/>
    <w:rsid w:val="00A03011"/>
    <w:rsid w:val="00A06F9C"/>
    <w:rsid w:val="00A1073D"/>
    <w:rsid w:val="00A131C4"/>
    <w:rsid w:val="00A170CA"/>
    <w:rsid w:val="00A17FAD"/>
    <w:rsid w:val="00A25CCD"/>
    <w:rsid w:val="00A269AF"/>
    <w:rsid w:val="00A30997"/>
    <w:rsid w:val="00A3355E"/>
    <w:rsid w:val="00A35D76"/>
    <w:rsid w:val="00A3610D"/>
    <w:rsid w:val="00A428F8"/>
    <w:rsid w:val="00A44F89"/>
    <w:rsid w:val="00A45CDD"/>
    <w:rsid w:val="00A50B21"/>
    <w:rsid w:val="00A532A0"/>
    <w:rsid w:val="00A60178"/>
    <w:rsid w:val="00A60AF0"/>
    <w:rsid w:val="00A70955"/>
    <w:rsid w:val="00A729D1"/>
    <w:rsid w:val="00A74A9F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B69B1"/>
    <w:rsid w:val="00AC240C"/>
    <w:rsid w:val="00AC4926"/>
    <w:rsid w:val="00AC7782"/>
    <w:rsid w:val="00AC7BD7"/>
    <w:rsid w:val="00AD0CD8"/>
    <w:rsid w:val="00AD0E92"/>
    <w:rsid w:val="00AD6F07"/>
    <w:rsid w:val="00AE066F"/>
    <w:rsid w:val="00AE1971"/>
    <w:rsid w:val="00AF1CA9"/>
    <w:rsid w:val="00AF1F8F"/>
    <w:rsid w:val="00AF3A8A"/>
    <w:rsid w:val="00AF3BCA"/>
    <w:rsid w:val="00AF655D"/>
    <w:rsid w:val="00B01CA9"/>
    <w:rsid w:val="00B0319B"/>
    <w:rsid w:val="00B04989"/>
    <w:rsid w:val="00B050F8"/>
    <w:rsid w:val="00B053D4"/>
    <w:rsid w:val="00B12A9C"/>
    <w:rsid w:val="00B35A0A"/>
    <w:rsid w:val="00B364E5"/>
    <w:rsid w:val="00B36A1F"/>
    <w:rsid w:val="00B37860"/>
    <w:rsid w:val="00B429C5"/>
    <w:rsid w:val="00B45ABC"/>
    <w:rsid w:val="00B47684"/>
    <w:rsid w:val="00B52125"/>
    <w:rsid w:val="00B62844"/>
    <w:rsid w:val="00B64ABD"/>
    <w:rsid w:val="00B65CF2"/>
    <w:rsid w:val="00B71AD5"/>
    <w:rsid w:val="00B72795"/>
    <w:rsid w:val="00B72BDA"/>
    <w:rsid w:val="00B73E9F"/>
    <w:rsid w:val="00B76EE1"/>
    <w:rsid w:val="00B82964"/>
    <w:rsid w:val="00B85DE1"/>
    <w:rsid w:val="00B93A9E"/>
    <w:rsid w:val="00B975BA"/>
    <w:rsid w:val="00BA07EB"/>
    <w:rsid w:val="00BA0919"/>
    <w:rsid w:val="00BA4EAD"/>
    <w:rsid w:val="00BA57D2"/>
    <w:rsid w:val="00BA763F"/>
    <w:rsid w:val="00BB0618"/>
    <w:rsid w:val="00BB1927"/>
    <w:rsid w:val="00BB22E9"/>
    <w:rsid w:val="00BB3AF4"/>
    <w:rsid w:val="00BB49D9"/>
    <w:rsid w:val="00BB531F"/>
    <w:rsid w:val="00BB5D27"/>
    <w:rsid w:val="00BB73A4"/>
    <w:rsid w:val="00BC47C4"/>
    <w:rsid w:val="00BC5637"/>
    <w:rsid w:val="00BC5A10"/>
    <w:rsid w:val="00BC5B32"/>
    <w:rsid w:val="00BC6C1F"/>
    <w:rsid w:val="00BD1329"/>
    <w:rsid w:val="00BD1C97"/>
    <w:rsid w:val="00BD6C94"/>
    <w:rsid w:val="00BE05C9"/>
    <w:rsid w:val="00BE1050"/>
    <w:rsid w:val="00BE124C"/>
    <w:rsid w:val="00BF0EAA"/>
    <w:rsid w:val="00BF1627"/>
    <w:rsid w:val="00BF51C2"/>
    <w:rsid w:val="00BF72AD"/>
    <w:rsid w:val="00C015B8"/>
    <w:rsid w:val="00C026D6"/>
    <w:rsid w:val="00C02D61"/>
    <w:rsid w:val="00C02D77"/>
    <w:rsid w:val="00C04331"/>
    <w:rsid w:val="00C04D2E"/>
    <w:rsid w:val="00C060DB"/>
    <w:rsid w:val="00C06BE4"/>
    <w:rsid w:val="00C0764F"/>
    <w:rsid w:val="00C103FD"/>
    <w:rsid w:val="00C11700"/>
    <w:rsid w:val="00C11B84"/>
    <w:rsid w:val="00C14526"/>
    <w:rsid w:val="00C16141"/>
    <w:rsid w:val="00C175C4"/>
    <w:rsid w:val="00C17D2A"/>
    <w:rsid w:val="00C22BC1"/>
    <w:rsid w:val="00C3119A"/>
    <w:rsid w:val="00C31A36"/>
    <w:rsid w:val="00C4215E"/>
    <w:rsid w:val="00C421B2"/>
    <w:rsid w:val="00C44CB9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A06D2"/>
    <w:rsid w:val="00CB14E1"/>
    <w:rsid w:val="00CB4466"/>
    <w:rsid w:val="00CB654A"/>
    <w:rsid w:val="00CC03AC"/>
    <w:rsid w:val="00CC3168"/>
    <w:rsid w:val="00CC564B"/>
    <w:rsid w:val="00CC645B"/>
    <w:rsid w:val="00CD44BE"/>
    <w:rsid w:val="00CE69D1"/>
    <w:rsid w:val="00CF055E"/>
    <w:rsid w:val="00D00F5F"/>
    <w:rsid w:val="00D06D7C"/>
    <w:rsid w:val="00D11E63"/>
    <w:rsid w:val="00D11E93"/>
    <w:rsid w:val="00D1278E"/>
    <w:rsid w:val="00D1322D"/>
    <w:rsid w:val="00D144B4"/>
    <w:rsid w:val="00D14E64"/>
    <w:rsid w:val="00D21B59"/>
    <w:rsid w:val="00D22F90"/>
    <w:rsid w:val="00D27EC9"/>
    <w:rsid w:val="00D31F66"/>
    <w:rsid w:val="00D33D2F"/>
    <w:rsid w:val="00D36E00"/>
    <w:rsid w:val="00D428D1"/>
    <w:rsid w:val="00D43574"/>
    <w:rsid w:val="00D511AB"/>
    <w:rsid w:val="00D5299F"/>
    <w:rsid w:val="00D55B55"/>
    <w:rsid w:val="00D55E71"/>
    <w:rsid w:val="00D64A3C"/>
    <w:rsid w:val="00D6694D"/>
    <w:rsid w:val="00D670EC"/>
    <w:rsid w:val="00D674CE"/>
    <w:rsid w:val="00D70217"/>
    <w:rsid w:val="00D70F52"/>
    <w:rsid w:val="00D74026"/>
    <w:rsid w:val="00D75466"/>
    <w:rsid w:val="00D7586B"/>
    <w:rsid w:val="00D7679A"/>
    <w:rsid w:val="00D81F59"/>
    <w:rsid w:val="00D84B11"/>
    <w:rsid w:val="00D85255"/>
    <w:rsid w:val="00D95E46"/>
    <w:rsid w:val="00DA0F66"/>
    <w:rsid w:val="00DA1F50"/>
    <w:rsid w:val="00DA78F8"/>
    <w:rsid w:val="00DA7E81"/>
    <w:rsid w:val="00DB7ED3"/>
    <w:rsid w:val="00DC1F86"/>
    <w:rsid w:val="00DC2002"/>
    <w:rsid w:val="00DC28EE"/>
    <w:rsid w:val="00DC4DDA"/>
    <w:rsid w:val="00DC4F13"/>
    <w:rsid w:val="00DC7245"/>
    <w:rsid w:val="00DD06F9"/>
    <w:rsid w:val="00DD5217"/>
    <w:rsid w:val="00DD7261"/>
    <w:rsid w:val="00DD75A3"/>
    <w:rsid w:val="00DE1FF6"/>
    <w:rsid w:val="00DE6E06"/>
    <w:rsid w:val="00DE7A75"/>
    <w:rsid w:val="00DF09E8"/>
    <w:rsid w:val="00DF0C5C"/>
    <w:rsid w:val="00DF2B6A"/>
    <w:rsid w:val="00DF2D01"/>
    <w:rsid w:val="00DF3352"/>
    <w:rsid w:val="00DF42DC"/>
    <w:rsid w:val="00DF5BCF"/>
    <w:rsid w:val="00E00AAB"/>
    <w:rsid w:val="00E012AA"/>
    <w:rsid w:val="00E03A1B"/>
    <w:rsid w:val="00E12FA9"/>
    <w:rsid w:val="00E14BD1"/>
    <w:rsid w:val="00E16CDD"/>
    <w:rsid w:val="00E2198E"/>
    <w:rsid w:val="00E2211D"/>
    <w:rsid w:val="00E22B9E"/>
    <w:rsid w:val="00E24526"/>
    <w:rsid w:val="00E24E2F"/>
    <w:rsid w:val="00E25001"/>
    <w:rsid w:val="00E3356C"/>
    <w:rsid w:val="00E37C8A"/>
    <w:rsid w:val="00E407E6"/>
    <w:rsid w:val="00E46F5D"/>
    <w:rsid w:val="00E501F7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2048"/>
    <w:rsid w:val="00E734E8"/>
    <w:rsid w:val="00E75385"/>
    <w:rsid w:val="00E75EAB"/>
    <w:rsid w:val="00E77A26"/>
    <w:rsid w:val="00E814BC"/>
    <w:rsid w:val="00E82B9F"/>
    <w:rsid w:val="00E9120D"/>
    <w:rsid w:val="00E927DA"/>
    <w:rsid w:val="00E95304"/>
    <w:rsid w:val="00E95388"/>
    <w:rsid w:val="00E959EA"/>
    <w:rsid w:val="00EA0C36"/>
    <w:rsid w:val="00EA189F"/>
    <w:rsid w:val="00EA7444"/>
    <w:rsid w:val="00EABD51"/>
    <w:rsid w:val="00EB0CD6"/>
    <w:rsid w:val="00EB1941"/>
    <w:rsid w:val="00EB228C"/>
    <w:rsid w:val="00EB4905"/>
    <w:rsid w:val="00EB70CC"/>
    <w:rsid w:val="00EC465D"/>
    <w:rsid w:val="00EC50AF"/>
    <w:rsid w:val="00EC57DD"/>
    <w:rsid w:val="00ED4523"/>
    <w:rsid w:val="00EE0DB5"/>
    <w:rsid w:val="00EE413C"/>
    <w:rsid w:val="00EE4298"/>
    <w:rsid w:val="00EF1B45"/>
    <w:rsid w:val="00EF2BE2"/>
    <w:rsid w:val="00EF4F1E"/>
    <w:rsid w:val="00EF56AC"/>
    <w:rsid w:val="00EF6344"/>
    <w:rsid w:val="00F02062"/>
    <w:rsid w:val="00F1570E"/>
    <w:rsid w:val="00F15D48"/>
    <w:rsid w:val="00F17938"/>
    <w:rsid w:val="00F17E03"/>
    <w:rsid w:val="00F20BAA"/>
    <w:rsid w:val="00F21C95"/>
    <w:rsid w:val="00F30250"/>
    <w:rsid w:val="00F31077"/>
    <w:rsid w:val="00F32B92"/>
    <w:rsid w:val="00F34A7A"/>
    <w:rsid w:val="00F35ED5"/>
    <w:rsid w:val="00F37104"/>
    <w:rsid w:val="00F4175E"/>
    <w:rsid w:val="00F42F8E"/>
    <w:rsid w:val="00F430F2"/>
    <w:rsid w:val="00F477AA"/>
    <w:rsid w:val="00F53F9C"/>
    <w:rsid w:val="00F56D4C"/>
    <w:rsid w:val="00F57A78"/>
    <w:rsid w:val="00F600C5"/>
    <w:rsid w:val="00F760E9"/>
    <w:rsid w:val="00F8204F"/>
    <w:rsid w:val="00F82E60"/>
    <w:rsid w:val="00F85F12"/>
    <w:rsid w:val="00F86390"/>
    <w:rsid w:val="00F95663"/>
    <w:rsid w:val="00F96502"/>
    <w:rsid w:val="00F966C2"/>
    <w:rsid w:val="00F97481"/>
    <w:rsid w:val="00FA1878"/>
    <w:rsid w:val="00FA31C0"/>
    <w:rsid w:val="00FA4841"/>
    <w:rsid w:val="00FA630B"/>
    <w:rsid w:val="00FA676B"/>
    <w:rsid w:val="00FB00EE"/>
    <w:rsid w:val="00FB46F1"/>
    <w:rsid w:val="00FB539A"/>
    <w:rsid w:val="00FB7C71"/>
    <w:rsid w:val="00FC339B"/>
    <w:rsid w:val="00FC5F6C"/>
    <w:rsid w:val="00FD0266"/>
    <w:rsid w:val="00FD7EAE"/>
    <w:rsid w:val="00FE1041"/>
    <w:rsid w:val="00FE366F"/>
    <w:rsid w:val="00FF023F"/>
    <w:rsid w:val="00FF405F"/>
    <w:rsid w:val="00FF522D"/>
    <w:rsid w:val="00FF7BD1"/>
    <w:rsid w:val="0170DD6D"/>
    <w:rsid w:val="0172E421"/>
    <w:rsid w:val="01C512C5"/>
    <w:rsid w:val="01EDFE0B"/>
    <w:rsid w:val="023524C2"/>
    <w:rsid w:val="02422557"/>
    <w:rsid w:val="0247AC96"/>
    <w:rsid w:val="024CAFA6"/>
    <w:rsid w:val="0265859D"/>
    <w:rsid w:val="026FEFE9"/>
    <w:rsid w:val="02712D37"/>
    <w:rsid w:val="02849243"/>
    <w:rsid w:val="029B0D74"/>
    <w:rsid w:val="02AA582C"/>
    <w:rsid w:val="02C3F605"/>
    <w:rsid w:val="02C6F929"/>
    <w:rsid w:val="03034DDA"/>
    <w:rsid w:val="0317AF2D"/>
    <w:rsid w:val="03548C6F"/>
    <w:rsid w:val="0354F271"/>
    <w:rsid w:val="03696D47"/>
    <w:rsid w:val="0376DE3F"/>
    <w:rsid w:val="0377D03C"/>
    <w:rsid w:val="03944A02"/>
    <w:rsid w:val="039CDCF5"/>
    <w:rsid w:val="03BF67EE"/>
    <w:rsid w:val="03D18E33"/>
    <w:rsid w:val="03E3F7D2"/>
    <w:rsid w:val="042D0E5F"/>
    <w:rsid w:val="04457A63"/>
    <w:rsid w:val="046918E7"/>
    <w:rsid w:val="0489E9FD"/>
    <w:rsid w:val="04A65366"/>
    <w:rsid w:val="04B09207"/>
    <w:rsid w:val="04C03A1D"/>
    <w:rsid w:val="050F38C7"/>
    <w:rsid w:val="05211EBD"/>
    <w:rsid w:val="05272EB1"/>
    <w:rsid w:val="0557A3A0"/>
    <w:rsid w:val="05952258"/>
    <w:rsid w:val="05AE4AB5"/>
    <w:rsid w:val="05BC94A8"/>
    <w:rsid w:val="05C8EF4D"/>
    <w:rsid w:val="05E233CA"/>
    <w:rsid w:val="05E26C91"/>
    <w:rsid w:val="061F8529"/>
    <w:rsid w:val="062753B7"/>
    <w:rsid w:val="062EDA10"/>
    <w:rsid w:val="0660E2E3"/>
    <w:rsid w:val="06959363"/>
    <w:rsid w:val="06A1701F"/>
    <w:rsid w:val="06B7DF3C"/>
    <w:rsid w:val="06CA6EA1"/>
    <w:rsid w:val="06EDA20C"/>
    <w:rsid w:val="06F05769"/>
    <w:rsid w:val="06F2F1B9"/>
    <w:rsid w:val="072FDC01"/>
    <w:rsid w:val="073886B9"/>
    <w:rsid w:val="078F2886"/>
    <w:rsid w:val="0792C254"/>
    <w:rsid w:val="07BA2910"/>
    <w:rsid w:val="07BDFA07"/>
    <w:rsid w:val="07DF2C22"/>
    <w:rsid w:val="07EB8622"/>
    <w:rsid w:val="0810D963"/>
    <w:rsid w:val="0838EA48"/>
    <w:rsid w:val="0853147D"/>
    <w:rsid w:val="0861539C"/>
    <w:rsid w:val="08671AE3"/>
    <w:rsid w:val="086CAD82"/>
    <w:rsid w:val="087BBEC3"/>
    <w:rsid w:val="0884B596"/>
    <w:rsid w:val="08A6F8DE"/>
    <w:rsid w:val="08C0F7A9"/>
    <w:rsid w:val="08C1E98C"/>
    <w:rsid w:val="08D2E54F"/>
    <w:rsid w:val="092AF8E7"/>
    <w:rsid w:val="09671472"/>
    <w:rsid w:val="09AC6B46"/>
    <w:rsid w:val="09BB22D3"/>
    <w:rsid w:val="09CE27EA"/>
    <w:rsid w:val="09EDEBFF"/>
    <w:rsid w:val="09FBB9F6"/>
    <w:rsid w:val="0A17FD44"/>
    <w:rsid w:val="0A1D970D"/>
    <w:rsid w:val="0A2E7BA9"/>
    <w:rsid w:val="0A3D1C1B"/>
    <w:rsid w:val="0A452E4D"/>
    <w:rsid w:val="0A53B544"/>
    <w:rsid w:val="0A5A8FF2"/>
    <w:rsid w:val="0A81BBD8"/>
    <w:rsid w:val="0A82291A"/>
    <w:rsid w:val="0A88CE1A"/>
    <w:rsid w:val="0AC07CDB"/>
    <w:rsid w:val="0AF50C39"/>
    <w:rsid w:val="0B33A753"/>
    <w:rsid w:val="0B684F53"/>
    <w:rsid w:val="0B6D5B89"/>
    <w:rsid w:val="0B7A8C45"/>
    <w:rsid w:val="0B819836"/>
    <w:rsid w:val="0BCA1316"/>
    <w:rsid w:val="0BCBDAC4"/>
    <w:rsid w:val="0BD06C10"/>
    <w:rsid w:val="0BD843A2"/>
    <w:rsid w:val="0BF34513"/>
    <w:rsid w:val="0C1B5597"/>
    <w:rsid w:val="0C248C68"/>
    <w:rsid w:val="0C46DD31"/>
    <w:rsid w:val="0C55821F"/>
    <w:rsid w:val="0C6299A9"/>
    <w:rsid w:val="0CC9CD61"/>
    <w:rsid w:val="0CCFF35D"/>
    <w:rsid w:val="0CE75178"/>
    <w:rsid w:val="0CF66ACC"/>
    <w:rsid w:val="0D0961A6"/>
    <w:rsid w:val="0D19EA2F"/>
    <w:rsid w:val="0D2B417B"/>
    <w:rsid w:val="0D95BFFB"/>
    <w:rsid w:val="0DC09091"/>
    <w:rsid w:val="0DDBE03D"/>
    <w:rsid w:val="0E1445CE"/>
    <w:rsid w:val="0E4EDBFC"/>
    <w:rsid w:val="0EA6CEC9"/>
    <w:rsid w:val="0EE593A1"/>
    <w:rsid w:val="0F259B70"/>
    <w:rsid w:val="0F278E0D"/>
    <w:rsid w:val="0F7F3A92"/>
    <w:rsid w:val="0F9A3A6B"/>
    <w:rsid w:val="0FC2D83C"/>
    <w:rsid w:val="0FC3E6BD"/>
    <w:rsid w:val="0FF9D6E5"/>
    <w:rsid w:val="102CFE7F"/>
    <w:rsid w:val="10834A98"/>
    <w:rsid w:val="108631B1"/>
    <w:rsid w:val="1099A389"/>
    <w:rsid w:val="10C1AEFB"/>
    <w:rsid w:val="10C2E431"/>
    <w:rsid w:val="10D71CC4"/>
    <w:rsid w:val="11292912"/>
    <w:rsid w:val="1190F516"/>
    <w:rsid w:val="11CB334B"/>
    <w:rsid w:val="11DCD2C9"/>
    <w:rsid w:val="12085B84"/>
    <w:rsid w:val="120A86A3"/>
    <w:rsid w:val="1263A5D5"/>
    <w:rsid w:val="12AB3646"/>
    <w:rsid w:val="12B14C38"/>
    <w:rsid w:val="13069517"/>
    <w:rsid w:val="131F048B"/>
    <w:rsid w:val="13322C04"/>
    <w:rsid w:val="1349EFE5"/>
    <w:rsid w:val="139D6F56"/>
    <w:rsid w:val="13D34DF4"/>
    <w:rsid w:val="13DE6AB5"/>
    <w:rsid w:val="14476BA7"/>
    <w:rsid w:val="1456A257"/>
    <w:rsid w:val="14A581EB"/>
    <w:rsid w:val="14BF3FB9"/>
    <w:rsid w:val="14D04C6E"/>
    <w:rsid w:val="14D6EB67"/>
    <w:rsid w:val="14EE4B3A"/>
    <w:rsid w:val="1518C04E"/>
    <w:rsid w:val="1542D956"/>
    <w:rsid w:val="15595551"/>
    <w:rsid w:val="156FB489"/>
    <w:rsid w:val="157DCC05"/>
    <w:rsid w:val="157FEB57"/>
    <w:rsid w:val="15A03D11"/>
    <w:rsid w:val="15EE748A"/>
    <w:rsid w:val="15F01C1D"/>
    <w:rsid w:val="1608A352"/>
    <w:rsid w:val="16133AEC"/>
    <w:rsid w:val="161725C3"/>
    <w:rsid w:val="167D35BC"/>
    <w:rsid w:val="168DE4BF"/>
    <w:rsid w:val="168F3107"/>
    <w:rsid w:val="169EA46E"/>
    <w:rsid w:val="16BDB5A9"/>
    <w:rsid w:val="16F7D8E5"/>
    <w:rsid w:val="1715C910"/>
    <w:rsid w:val="171EE050"/>
    <w:rsid w:val="17526EE8"/>
    <w:rsid w:val="17567BBC"/>
    <w:rsid w:val="176889C0"/>
    <w:rsid w:val="17761A04"/>
    <w:rsid w:val="1793959A"/>
    <w:rsid w:val="17D20B18"/>
    <w:rsid w:val="17E38BD3"/>
    <w:rsid w:val="17EF5277"/>
    <w:rsid w:val="1804C400"/>
    <w:rsid w:val="18524366"/>
    <w:rsid w:val="188CAD33"/>
    <w:rsid w:val="18C2D3E1"/>
    <w:rsid w:val="18E0B2BE"/>
    <w:rsid w:val="19100021"/>
    <w:rsid w:val="192E981F"/>
    <w:rsid w:val="19377D7F"/>
    <w:rsid w:val="195FD4B6"/>
    <w:rsid w:val="196DDB79"/>
    <w:rsid w:val="19CD68E7"/>
    <w:rsid w:val="19FE1ED0"/>
    <w:rsid w:val="1A2BCEDA"/>
    <w:rsid w:val="1A35F210"/>
    <w:rsid w:val="1A52BC4A"/>
    <w:rsid w:val="1A5B38A9"/>
    <w:rsid w:val="1A6BF915"/>
    <w:rsid w:val="1A717B4F"/>
    <w:rsid w:val="1A94D00B"/>
    <w:rsid w:val="1AAD4D2E"/>
    <w:rsid w:val="1AB71610"/>
    <w:rsid w:val="1B6998A7"/>
    <w:rsid w:val="1B6D7798"/>
    <w:rsid w:val="1B727A38"/>
    <w:rsid w:val="1B8167D1"/>
    <w:rsid w:val="1B9C88E5"/>
    <w:rsid w:val="1BA00D1D"/>
    <w:rsid w:val="1BDB9F8E"/>
    <w:rsid w:val="1BDF78FF"/>
    <w:rsid w:val="1BEB0794"/>
    <w:rsid w:val="1C087550"/>
    <w:rsid w:val="1C305C75"/>
    <w:rsid w:val="1C3589E7"/>
    <w:rsid w:val="1C5C439D"/>
    <w:rsid w:val="1C7BDBF3"/>
    <w:rsid w:val="1C9BB96F"/>
    <w:rsid w:val="1CCB5E11"/>
    <w:rsid w:val="1CE04970"/>
    <w:rsid w:val="1CE24B6C"/>
    <w:rsid w:val="1CF31FBD"/>
    <w:rsid w:val="1CFD2643"/>
    <w:rsid w:val="1DA51F33"/>
    <w:rsid w:val="1DA86644"/>
    <w:rsid w:val="1DBA7A11"/>
    <w:rsid w:val="1DF30A6C"/>
    <w:rsid w:val="1E08FE3B"/>
    <w:rsid w:val="1E63A26C"/>
    <w:rsid w:val="1E6410B0"/>
    <w:rsid w:val="1E776DCF"/>
    <w:rsid w:val="1E8AF32D"/>
    <w:rsid w:val="1ED8E618"/>
    <w:rsid w:val="1F03519C"/>
    <w:rsid w:val="1F1BE691"/>
    <w:rsid w:val="1F354D18"/>
    <w:rsid w:val="1F56BF57"/>
    <w:rsid w:val="1F628E36"/>
    <w:rsid w:val="1F6B6364"/>
    <w:rsid w:val="1F753055"/>
    <w:rsid w:val="1F813CCA"/>
    <w:rsid w:val="1F85BC0E"/>
    <w:rsid w:val="1F97742B"/>
    <w:rsid w:val="1FAD6412"/>
    <w:rsid w:val="1FB74E66"/>
    <w:rsid w:val="1FCDAB6D"/>
    <w:rsid w:val="1FEC1738"/>
    <w:rsid w:val="202B4E23"/>
    <w:rsid w:val="207B3BD5"/>
    <w:rsid w:val="20A332AC"/>
    <w:rsid w:val="20B63CAA"/>
    <w:rsid w:val="20F0DA8B"/>
    <w:rsid w:val="20F97FF5"/>
    <w:rsid w:val="2123DA96"/>
    <w:rsid w:val="212B2C1A"/>
    <w:rsid w:val="2146833E"/>
    <w:rsid w:val="214FD774"/>
    <w:rsid w:val="216F8B81"/>
    <w:rsid w:val="2181BADE"/>
    <w:rsid w:val="2192BE97"/>
    <w:rsid w:val="21A309C7"/>
    <w:rsid w:val="21C1DD41"/>
    <w:rsid w:val="21D2F3F2"/>
    <w:rsid w:val="225044DC"/>
    <w:rsid w:val="225F66A4"/>
    <w:rsid w:val="2273DED4"/>
    <w:rsid w:val="2274247F"/>
    <w:rsid w:val="228394D9"/>
    <w:rsid w:val="22905285"/>
    <w:rsid w:val="22C03FC3"/>
    <w:rsid w:val="22E1C648"/>
    <w:rsid w:val="22F3E684"/>
    <w:rsid w:val="230F9910"/>
    <w:rsid w:val="231DB5BD"/>
    <w:rsid w:val="236DDEC8"/>
    <w:rsid w:val="23715467"/>
    <w:rsid w:val="2384D92F"/>
    <w:rsid w:val="2396BF02"/>
    <w:rsid w:val="23E0CD6D"/>
    <w:rsid w:val="2413E6AD"/>
    <w:rsid w:val="2429897A"/>
    <w:rsid w:val="244A69FF"/>
    <w:rsid w:val="24755708"/>
    <w:rsid w:val="24AA2275"/>
    <w:rsid w:val="24CC12EF"/>
    <w:rsid w:val="25195C7E"/>
    <w:rsid w:val="2525AF78"/>
    <w:rsid w:val="25579497"/>
    <w:rsid w:val="255794F4"/>
    <w:rsid w:val="259C896B"/>
    <w:rsid w:val="25AAB6BD"/>
    <w:rsid w:val="25BC1576"/>
    <w:rsid w:val="25E2C1F1"/>
    <w:rsid w:val="26257E03"/>
    <w:rsid w:val="26304212"/>
    <w:rsid w:val="264C49CB"/>
    <w:rsid w:val="26790796"/>
    <w:rsid w:val="268EC5BE"/>
    <w:rsid w:val="26B84F73"/>
    <w:rsid w:val="26D4E93A"/>
    <w:rsid w:val="26DE5534"/>
    <w:rsid w:val="26F6BFC4"/>
    <w:rsid w:val="27170D31"/>
    <w:rsid w:val="271EBA5D"/>
    <w:rsid w:val="2755CBD3"/>
    <w:rsid w:val="27567F26"/>
    <w:rsid w:val="2775B1ED"/>
    <w:rsid w:val="27AD2038"/>
    <w:rsid w:val="27B10DF0"/>
    <w:rsid w:val="27BB033F"/>
    <w:rsid w:val="27D24348"/>
    <w:rsid w:val="282CA2A3"/>
    <w:rsid w:val="285F9513"/>
    <w:rsid w:val="28B63C58"/>
    <w:rsid w:val="28C6671E"/>
    <w:rsid w:val="28CA5B3C"/>
    <w:rsid w:val="28DA7E21"/>
    <w:rsid w:val="28F90AAE"/>
    <w:rsid w:val="290B7219"/>
    <w:rsid w:val="2910BEA9"/>
    <w:rsid w:val="291B5D3B"/>
    <w:rsid w:val="292F747E"/>
    <w:rsid w:val="2932A1F9"/>
    <w:rsid w:val="299EC9DE"/>
    <w:rsid w:val="29A328D6"/>
    <w:rsid w:val="2A596D91"/>
    <w:rsid w:val="2A6989D1"/>
    <w:rsid w:val="2A88D0BD"/>
    <w:rsid w:val="2AA036FA"/>
    <w:rsid w:val="2AE4F60F"/>
    <w:rsid w:val="2AFB6BD8"/>
    <w:rsid w:val="2B4FC4D5"/>
    <w:rsid w:val="2B5BAB06"/>
    <w:rsid w:val="2B5E6D9F"/>
    <w:rsid w:val="2B68E200"/>
    <w:rsid w:val="2B7F5F39"/>
    <w:rsid w:val="2B8C0C95"/>
    <w:rsid w:val="2BA5BDEF"/>
    <w:rsid w:val="2BBC709B"/>
    <w:rsid w:val="2BC4F28B"/>
    <w:rsid w:val="2BD8C88B"/>
    <w:rsid w:val="2BDB39D3"/>
    <w:rsid w:val="2BE15C2D"/>
    <w:rsid w:val="2BF76B96"/>
    <w:rsid w:val="2C072382"/>
    <w:rsid w:val="2C2CF5B7"/>
    <w:rsid w:val="2C4017F9"/>
    <w:rsid w:val="2C597B11"/>
    <w:rsid w:val="2C6D0D24"/>
    <w:rsid w:val="2C8D6215"/>
    <w:rsid w:val="2CE6FB2B"/>
    <w:rsid w:val="2D2C82A4"/>
    <w:rsid w:val="2D36C5CB"/>
    <w:rsid w:val="2D36C878"/>
    <w:rsid w:val="2D53BCD1"/>
    <w:rsid w:val="2D58DF61"/>
    <w:rsid w:val="2D681F0E"/>
    <w:rsid w:val="2D8EE84E"/>
    <w:rsid w:val="2DF9C6B6"/>
    <w:rsid w:val="2DFEA452"/>
    <w:rsid w:val="2E4BDA2D"/>
    <w:rsid w:val="2E507F5E"/>
    <w:rsid w:val="2E62BBE9"/>
    <w:rsid w:val="2E6A3905"/>
    <w:rsid w:val="2E95905F"/>
    <w:rsid w:val="2E9E3556"/>
    <w:rsid w:val="2EB76754"/>
    <w:rsid w:val="2EF4115D"/>
    <w:rsid w:val="2F091BCB"/>
    <w:rsid w:val="2F5E5A5D"/>
    <w:rsid w:val="2F67EA7A"/>
    <w:rsid w:val="2F953741"/>
    <w:rsid w:val="2F960070"/>
    <w:rsid w:val="2FDADB4D"/>
    <w:rsid w:val="2FE908BA"/>
    <w:rsid w:val="2FEF9CDB"/>
    <w:rsid w:val="3002AB7A"/>
    <w:rsid w:val="301CADDF"/>
    <w:rsid w:val="304B6BB0"/>
    <w:rsid w:val="30673110"/>
    <w:rsid w:val="30AEC669"/>
    <w:rsid w:val="30FF64F1"/>
    <w:rsid w:val="31139BED"/>
    <w:rsid w:val="3116477A"/>
    <w:rsid w:val="31453FA6"/>
    <w:rsid w:val="315CCE8E"/>
    <w:rsid w:val="3172D4A2"/>
    <w:rsid w:val="317483A8"/>
    <w:rsid w:val="3180082D"/>
    <w:rsid w:val="31E6CBE1"/>
    <w:rsid w:val="31F8CB11"/>
    <w:rsid w:val="326E9B75"/>
    <w:rsid w:val="32760B3B"/>
    <w:rsid w:val="329E4E4A"/>
    <w:rsid w:val="32B8ED18"/>
    <w:rsid w:val="32BEA22B"/>
    <w:rsid w:val="333B3DF2"/>
    <w:rsid w:val="33588F7C"/>
    <w:rsid w:val="3372897C"/>
    <w:rsid w:val="338A7917"/>
    <w:rsid w:val="338CD5A3"/>
    <w:rsid w:val="3390713D"/>
    <w:rsid w:val="339F3103"/>
    <w:rsid w:val="33E7D8F8"/>
    <w:rsid w:val="33E8DC38"/>
    <w:rsid w:val="34021B4E"/>
    <w:rsid w:val="340FA868"/>
    <w:rsid w:val="3414657D"/>
    <w:rsid w:val="3451439B"/>
    <w:rsid w:val="347C0009"/>
    <w:rsid w:val="34CC583C"/>
    <w:rsid w:val="350966D2"/>
    <w:rsid w:val="352529F4"/>
    <w:rsid w:val="35404D66"/>
    <w:rsid w:val="354452A4"/>
    <w:rsid w:val="3568DD5A"/>
    <w:rsid w:val="356AA7B0"/>
    <w:rsid w:val="356C10CC"/>
    <w:rsid w:val="3579E649"/>
    <w:rsid w:val="35967073"/>
    <w:rsid w:val="35D0EFF5"/>
    <w:rsid w:val="360743DB"/>
    <w:rsid w:val="36177122"/>
    <w:rsid w:val="363181DB"/>
    <w:rsid w:val="3666604F"/>
    <w:rsid w:val="366A6FD1"/>
    <w:rsid w:val="3686A0B8"/>
    <w:rsid w:val="36AEB733"/>
    <w:rsid w:val="36B7ECA5"/>
    <w:rsid w:val="3714D9EE"/>
    <w:rsid w:val="3753028C"/>
    <w:rsid w:val="37AD2D9C"/>
    <w:rsid w:val="37BC46DB"/>
    <w:rsid w:val="37D0A17F"/>
    <w:rsid w:val="37F8355F"/>
    <w:rsid w:val="3847367E"/>
    <w:rsid w:val="38576BF4"/>
    <w:rsid w:val="3859230F"/>
    <w:rsid w:val="387758B2"/>
    <w:rsid w:val="3892E974"/>
    <w:rsid w:val="38A9B934"/>
    <w:rsid w:val="38C66147"/>
    <w:rsid w:val="38CE222F"/>
    <w:rsid w:val="38D42428"/>
    <w:rsid w:val="3925DD23"/>
    <w:rsid w:val="395C7D6C"/>
    <w:rsid w:val="3984B438"/>
    <w:rsid w:val="398E4025"/>
    <w:rsid w:val="399BF2DD"/>
    <w:rsid w:val="39AE6271"/>
    <w:rsid w:val="39AE9033"/>
    <w:rsid w:val="39E9C90E"/>
    <w:rsid w:val="3A0A1EBE"/>
    <w:rsid w:val="3A0FF097"/>
    <w:rsid w:val="3A16D7FA"/>
    <w:rsid w:val="3A2DAC47"/>
    <w:rsid w:val="3A315789"/>
    <w:rsid w:val="3A6404B4"/>
    <w:rsid w:val="3A933018"/>
    <w:rsid w:val="3AA21887"/>
    <w:rsid w:val="3AC49976"/>
    <w:rsid w:val="3AFDC633"/>
    <w:rsid w:val="3B344B47"/>
    <w:rsid w:val="3B3CF0BE"/>
    <w:rsid w:val="3B421935"/>
    <w:rsid w:val="3B760207"/>
    <w:rsid w:val="3B8E6164"/>
    <w:rsid w:val="3BD29465"/>
    <w:rsid w:val="3C12F8F4"/>
    <w:rsid w:val="3C3E118B"/>
    <w:rsid w:val="3CB0A1F3"/>
    <w:rsid w:val="3CBCBEE7"/>
    <w:rsid w:val="3CD59F6E"/>
    <w:rsid w:val="3D3C2CC5"/>
    <w:rsid w:val="3D4D53CC"/>
    <w:rsid w:val="3D56CBD1"/>
    <w:rsid w:val="3D6FB18B"/>
    <w:rsid w:val="3DBB47E7"/>
    <w:rsid w:val="3DEC0BB9"/>
    <w:rsid w:val="3E350C74"/>
    <w:rsid w:val="3E45AFA8"/>
    <w:rsid w:val="3E535451"/>
    <w:rsid w:val="3E81AC6D"/>
    <w:rsid w:val="3EA896D2"/>
    <w:rsid w:val="3EBCF82F"/>
    <w:rsid w:val="3EE774A5"/>
    <w:rsid w:val="3EE9CDC2"/>
    <w:rsid w:val="3F235D84"/>
    <w:rsid w:val="3F23D68C"/>
    <w:rsid w:val="3F2BE5D3"/>
    <w:rsid w:val="3F3A99A2"/>
    <w:rsid w:val="3F433C03"/>
    <w:rsid w:val="3F5529AF"/>
    <w:rsid w:val="3F60DB9E"/>
    <w:rsid w:val="3F62ACE9"/>
    <w:rsid w:val="3F865A47"/>
    <w:rsid w:val="3F94EFE1"/>
    <w:rsid w:val="3FAD8022"/>
    <w:rsid w:val="3FB1E3D6"/>
    <w:rsid w:val="3FF599E3"/>
    <w:rsid w:val="40317ED3"/>
    <w:rsid w:val="40337FB6"/>
    <w:rsid w:val="403967FD"/>
    <w:rsid w:val="406111B2"/>
    <w:rsid w:val="4068E8FD"/>
    <w:rsid w:val="40939BC1"/>
    <w:rsid w:val="40B96E97"/>
    <w:rsid w:val="41031121"/>
    <w:rsid w:val="4161DEAA"/>
    <w:rsid w:val="4165F5E2"/>
    <w:rsid w:val="41C03932"/>
    <w:rsid w:val="41D2D58C"/>
    <w:rsid w:val="41FE7AAE"/>
    <w:rsid w:val="421FD148"/>
    <w:rsid w:val="4229FD82"/>
    <w:rsid w:val="426E55AD"/>
    <w:rsid w:val="42A3315B"/>
    <w:rsid w:val="42CEAFB8"/>
    <w:rsid w:val="42DF8987"/>
    <w:rsid w:val="42F08B6C"/>
    <w:rsid w:val="4316C1F3"/>
    <w:rsid w:val="431C707F"/>
    <w:rsid w:val="432EDFA7"/>
    <w:rsid w:val="4381D9CE"/>
    <w:rsid w:val="438DCCAE"/>
    <w:rsid w:val="4416064E"/>
    <w:rsid w:val="4468EEF0"/>
    <w:rsid w:val="44A45287"/>
    <w:rsid w:val="44A6EFB3"/>
    <w:rsid w:val="450BE2F0"/>
    <w:rsid w:val="45278E11"/>
    <w:rsid w:val="453B19B1"/>
    <w:rsid w:val="45480B52"/>
    <w:rsid w:val="455C4301"/>
    <w:rsid w:val="458DE583"/>
    <w:rsid w:val="45C5B512"/>
    <w:rsid w:val="45F5E6E0"/>
    <w:rsid w:val="461707D8"/>
    <w:rsid w:val="4654DCDB"/>
    <w:rsid w:val="4660CDB5"/>
    <w:rsid w:val="466D399E"/>
    <w:rsid w:val="469A6851"/>
    <w:rsid w:val="469F2480"/>
    <w:rsid w:val="4701E699"/>
    <w:rsid w:val="47161716"/>
    <w:rsid w:val="47298A4E"/>
    <w:rsid w:val="47309001"/>
    <w:rsid w:val="47471E33"/>
    <w:rsid w:val="47891CA8"/>
    <w:rsid w:val="47B708CE"/>
    <w:rsid w:val="47C6B30D"/>
    <w:rsid w:val="47D5F261"/>
    <w:rsid w:val="47F87F51"/>
    <w:rsid w:val="4819D98B"/>
    <w:rsid w:val="485BCD9C"/>
    <w:rsid w:val="488DCA33"/>
    <w:rsid w:val="48A3FFE3"/>
    <w:rsid w:val="48AEF82B"/>
    <w:rsid w:val="48EF0753"/>
    <w:rsid w:val="4911C423"/>
    <w:rsid w:val="493926D7"/>
    <w:rsid w:val="4955E0C8"/>
    <w:rsid w:val="496F4FBA"/>
    <w:rsid w:val="49988659"/>
    <w:rsid w:val="49C7BB1B"/>
    <w:rsid w:val="49DA8E8C"/>
    <w:rsid w:val="49E60E73"/>
    <w:rsid w:val="4A062518"/>
    <w:rsid w:val="4A1778CF"/>
    <w:rsid w:val="4A21AB13"/>
    <w:rsid w:val="4A327A00"/>
    <w:rsid w:val="4A5CBEA6"/>
    <w:rsid w:val="4A8A0492"/>
    <w:rsid w:val="4AA672E4"/>
    <w:rsid w:val="4ABB87E6"/>
    <w:rsid w:val="4ABCA9F2"/>
    <w:rsid w:val="4AF8CB0B"/>
    <w:rsid w:val="4B30D186"/>
    <w:rsid w:val="4B5B5B54"/>
    <w:rsid w:val="4B8C5E55"/>
    <w:rsid w:val="4BB827E4"/>
    <w:rsid w:val="4BBE1DE3"/>
    <w:rsid w:val="4BCE4A61"/>
    <w:rsid w:val="4BDBA0A5"/>
    <w:rsid w:val="4BE8589B"/>
    <w:rsid w:val="4C1FD9D3"/>
    <w:rsid w:val="4C2E9F54"/>
    <w:rsid w:val="4C43DE6F"/>
    <w:rsid w:val="4C4476C5"/>
    <w:rsid w:val="4CD2100A"/>
    <w:rsid w:val="4D56A069"/>
    <w:rsid w:val="4D5BC85C"/>
    <w:rsid w:val="4D605B5F"/>
    <w:rsid w:val="4D615FBF"/>
    <w:rsid w:val="4D638F63"/>
    <w:rsid w:val="4D781F68"/>
    <w:rsid w:val="4DA951C0"/>
    <w:rsid w:val="4DA9770E"/>
    <w:rsid w:val="4DB50643"/>
    <w:rsid w:val="4DCA6FB5"/>
    <w:rsid w:val="4DF3D7C8"/>
    <w:rsid w:val="4E4120AE"/>
    <w:rsid w:val="4E61D650"/>
    <w:rsid w:val="4E81A228"/>
    <w:rsid w:val="4EA9F794"/>
    <w:rsid w:val="4EBD5D02"/>
    <w:rsid w:val="4EC10E7F"/>
    <w:rsid w:val="4EC81139"/>
    <w:rsid w:val="4EF63FC7"/>
    <w:rsid w:val="4F0341AD"/>
    <w:rsid w:val="4F05EB23"/>
    <w:rsid w:val="4F187084"/>
    <w:rsid w:val="4F3DCF1C"/>
    <w:rsid w:val="4F44F8DC"/>
    <w:rsid w:val="4F48AE8D"/>
    <w:rsid w:val="4F6568E8"/>
    <w:rsid w:val="4FA3B1CA"/>
    <w:rsid w:val="4FCA47E5"/>
    <w:rsid w:val="4FCC4E58"/>
    <w:rsid w:val="50554284"/>
    <w:rsid w:val="505A7A2B"/>
    <w:rsid w:val="5064BFAF"/>
    <w:rsid w:val="5068759C"/>
    <w:rsid w:val="5082A8DB"/>
    <w:rsid w:val="5086A9BC"/>
    <w:rsid w:val="509D5612"/>
    <w:rsid w:val="50A0295E"/>
    <w:rsid w:val="50B589C2"/>
    <w:rsid w:val="50DBAE41"/>
    <w:rsid w:val="50E0CFD5"/>
    <w:rsid w:val="50E98B7B"/>
    <w:rsid w:val="50F1C08C"/>
    <w:rsid w:val="50FA19FE"/>
    <w:rsid w:val="5148E3F6"/>
    <w:rsid w:val="515660C6"/>
    <w:rsid w:val="516B71FE"/>
    <w:rsid w:val="517E0745"/>
    <w:rsid w:val="517F3E67"/>
    <w:rsid w:val="518185D4"/>
    <w:rsid w:val="5199E91C"/>
    <w:rsid w:val="51C6C12D"/>
    <w:rsid w:val="51CD5688"/>
    <w:rsid w:val="520B607E"/>
    <w:rsid w:val="52195BD0"/>
    <w:rsid w:val="521D3380"/>
    <w:rsid w:val="5232F577"/>
    <w:rsid w:val="523D8BE5"/>
    <w:rsid w:val="524AE229"/>
    <w:rsid w:val="5250399A"/>
    <w:rsid w:val="52546169"/>
    <w:rsid w:val="526556FA"/>
    <w:rsid w:val="52E75BD2"/>
    <w:rsid w:val="5304B09E"/>
    <w:rsid w:val="5313FDBE"/>
    <w:rsid w:val="53347B60"/>
    <w:rsid w:val="5362BCF4"/>
    <w:rsid w:val="53D3039C"/>
    <w:rsid w:val="53D87897"/>
    <w:rsid w:val="53E5C375"/>
    <w:rsid w:val="53E965FF"/>
    <w:rsid w:val="53F8FE7E"/>
    <w:rsid w:val="53FB80FF"/>
    <w:rsid w:val="540BD06B"/>
    <w:rsid w:val="5420C163"/>
    <w:rsid w:val="5444E64C"/>
    <w:rsid w:val="54489C49"/>
    <w:rsid w:val="546E4288"/>
    <w:rsid w:val="54C3D2A3"/>
    <w:rsid w:val="55045241"/>
    <w:rsid w:val="5518C712"/>
    <w:rsid w:val="552DF667"/>
    <w:rsid w:val="559D916F"/>
    <w:rsid w:val="55A48566"/>
    <w:rsid w:val="55FE5554"/>
    <w:rsid w:val="5620142E"/>
    <w:rsid w:val="56288C32"/>
    <w:rsid w:val="565B10F4"/>
    <w:rsid w:val="565E25D6"/>
    <w:rsid w:val="56802ACC"/>
    <w:rsid w:val="568AD4A8"/>
    <w:rsid w:val="56B71D53"/>
    <w:rsid w:val="56B91EAA"/>
    <w:rsid w:val="56BADE32"/>
    <w:rsid w:val="56D5228F"/>
    <w:rsid w:val="56F2E5EA"/>
    <w:rsid w:val="56F9AF3A"/>
    <w:rsid w:val="572F2359"/>
    <w:rsid w:val="5742A67F"/>
    <w:rsid w:val="575F8C95"/>
    <w:rsid w:val="57715673"/>
    <w:rsid w:val="57776158"/>
    <w:rsid w:val="579C2F14"/>
    <w:rsid w:val="57BCA22A"/>
    <w:rsid w:val="57C24F9A"/>
    <w:rsid w:val="57D5A999"/>
    <w:rsid w:val="57E5E276"/>
    <w:rsid w:val="580C28E2"/>
    <w:rsid w:val="583EBA00"/>
    <w:rsid w:val="584B095D"/>
    <w:rsid w:val="58983538"/>
    <w:rsid w:val="58BEC43E"/>
    <w:rsid w:val="58CB57DA"/>
    <w:rsid w:val="58D59626"/>
    <w:rsid w:val="58DAB852"/>
    <w:rsid w:val="58E99936"/>
    <w:rsid w:val="58EB7786"/>
    <w:rsid w:val="58F3CA07"/>
    <w:rsid w:val="58FDE9A4"/>
    <w:rsid w:val="59185D00"/>
    <w:rsid w:val="5918AD0A"/>
    <w:rsid w:val="594E0093"/>
    <w:rsid w:val="5952BED5"/>
    <w:rsid w:val="59692DA9"/>
    <w:rsid w:val="5982798B"/>
    <w:rsid w:val="5984E094"/>
    <w:rsid w:val="59867F56"/>
    <w:rsid w:val="599E8AF5"/>
    <w:rsid w:val="59BA52BA"/>
    <w:rsid w:val="59BC00D8"/>
    <w:rsid w:val="59C8A7FE"/>
    <w:rsid w:val="5A17D4B8"/>
    <w:rsid w:val="5A2A26E7"/>
    <w:rsid w:val="5A3D405A"/>
    <w:rsid w:val="5A430450"/>
    <w:rsid w:val="5A43F304"/>
    <w:rsid w:val="5A66C7D9"/>
    <w:rsid w:val="5A9411F9"/>
    <w:rsid w:val="5A9598C0"/>
    <w:rsid w:val="5ADFD3F5"/>
    <w:rsid w:val="5AF1627D"/>
    <w:rsid w:val="5AF898BE"/>
    <w:rsid w:val="5B218E42"/>
    <w:rsid w:val="5B24FC1E"/>
    <w:rsid w:val="5B3707CE"/>
    <w:rsid w:val="5B4563A5"/>
    <w:rsid w:val="5B4593B4"/>
    <w:rsid w:val="5BA769D9"/>
    <w:rsid w:val="5BBA4777"/>
    <w:rsid w:val="5BF96515"/>
    <w:rsid w:val="5BFF90A7"/>
    <w:rsid w:val="5C55EB0F"/>
    <w:rsid w:val="5C965D44"/>
    <w:rsid w:val="5CBE4183"/>
    <w:rsid w:val="5CE78A71"/>
    <w:rsid w:val="5D04761B"/>
    <w:rsid w:val="5D218B8D"/>
    <w:rsid w:val="5D68F01E"/>
    <w:rsid w:val="5DB8FEBB"/>
    <w:rsid w:val="5DBF0AC8"/>
    <w:rsid w:val="5DDE6659"/>
    <w:rsid w:val="5DE1D5AB"/>
    <w:rsid w:val="5E0DE59F"/>
    <w:rsid w:val="5E3814FE"/>
    <w:rsid w:val="5E59043E"/>
    <w:rsid w:val="5E7D3476"/>
    <w:rsid w:val="5E946A04"/>
    <w:rsid w:val="5E98CD6C"/>
    <w:rsid w:val="5EC5953D"/>
    <w:rsid w:val="5ED1D072"/>
    <w:rsid w:val="5EDDBCFB"/>
    <w:rsid w:val="5F2397CC"/>
    <w:rsid w:val="5F2CB5ED"/>
    <w:rsid w:val="5F2F2519"/>
    <w:rsid w:val="5F469BC5"/>
    <w:rsid w:val="5F74D2CD"/>
    <w:rsid w:val="5F82E1B8"/>
    <w:rsid w:val="5FA38396"/>
    <w:rsid w:val="5FDD961C"/>
    <w:rsid w:val="600A4468"/>
    <w:rsid w:val="60111751"/>
    <w:rsid w:val="601904D7"/>
    <w:rsid w:val="60263B48"/>
    <w:rsid w:val="606B0B3F"/>
    <w:rsid w:val="60924C13"/>
    <w:rsid w:val="609253CE"/>
    <w:rsid w:val="60A7C4B8"/>
    <w:rsid w:val="60B5F1D3"/>
    <w:rsid w:val="60FF9580"/>
    <w:rsid w:val="6136B155"/>
    <w:rsid w:val="61523E28"/>
    <w:rsid w:val="6184D420"/>
    <w:rsid w:val="61C3884A"/>
    <w:rsid w:val="61CFFC4B"/>
    <w:rsid w:val="61E4DF35"/>
    <w:rsid w:val="6220FAE5"/>
    <w:rsid w:val="62421031"/>
    <w:rsid w:val="6246856A"/>
    <w:rsid w:val="626685EE"/>
    <w:rsid w:val="62AD3071"/>
    <w:rsid w:val="62BA7900"/>
    <w:rsid w:val="62BC375D"/>
    <w:rsid w:val="631CD300"/>
    <w:rsid w:val="632C4DD6"/>
    <w:rsid w:val="63480CBD"/>
    <w:rsid w:val="6350A599"/>
    <w:rsid w:val="636C0B05"/>
    <w:rsid w:val="6374B313"/>
    <w:rsid w:val="63A37225"/>
    <w:rsid w:val="63B36565"/>
    <w:rsid w:val="63B6CC54"/>
    <w:rsid w:val="63C25CEA"/>
    <w:rsid w:val="63D4328C"/>
    <w:rsid w:val="63DE77AF"/>
    <w:rsid w:val="63E8A5CC"/>
    <w:rsid w:val="63FC79C8"/>
    <w:rsid w:val="646B1078"/>
    <w:rsid w:val="64D52743"/>
    <w:rsid w:val="64F39302"/>
    <w:rsid w:val="650F8433"/>
    <w:rsid w:val="652D54EA"/>
    <w:rsid w:val="65382247"/>
    <w:rsid w:val="655D34A4"/>
    <w:rsid w:val="658900E6"/>
    <w:rsid w:val="65BC8B87"/>
    <w:rsid w:val="66111B02"/>
    <w:rsid w:val="662C7B4B"/>
    <w:rsid w:val="6630FEC6"/>
    <w:rsid w:val="6638D5CE"/>
    <w:rsid w:val="664E227E"/>
    <w:rsid w:val="66764B4E"/>
    <w:rsid w:val="66A0E996"/>
    <w:rsid w:val="66B2AF65"/>
    <w:rsid w:val="66B60E30"/>
    <w:rsid w:val="66DF3053"/>
    <w:rsid w:val="670F45EF"/>
    <w:rsid w:val="6721A834"/>
    <w:rsid w:val="674BEE93"/>
    <w:rsid w:val="67620961"/>
    <w:rsid w:val="678B5CE0"/>
    <w:rsid w:val="67BCE7CB"/>
    <w:rsid w:val="68088646"/>
    <w:rsid w:val="682416BC"/>
    <w:rsid w:val="685FF366"/>
    <w:rsid w:val="687BB08E"/>
    <w:rsid w:val="68BCC9DF"/>
    <w:rsid w:val="690FE441"/>
    <w:rsid w:val="6948691B"/>
    <w:rsid w:val="6953A71A"/>
    <w:rsid w:val="6959F7E0"/>
    <w:rsid w:val="69838E73"/>
    <w:rsid w:val="69D4E3CC"/>
    <w:rsid w:val="69D9D359"/>
    <w:rsid w:val="69F029B7"/>
    <w:rsid w:val="69F11619"/>
    <w:rsid w:val="6A7D1924"/>
    <w:rsid w:val="6A900E7F"/>
    <w:rsid w:val="6A9CEE22"/>
    <w:rsid w:val="6AFB1ACA"/>
    <w:rsid w:val="6B00DEC9"/>
    <w:rsid w:val="6B0DBC17"/>
    <w:rsid w:val="6B102AC0"/>
    <w:rsid w:val="6B57C948"/>
    <w:rsid w:val="6B5BB77E"/>
    <w:rsid w:val="6B818D42"/>
    <w:rsid w:val="6B9CABC2"/>
    <w:rsid w:val="6BC810DB"/>
    <w:rsid w:val="6BC82233"/>
    <w:rsid w:val="6BCF413E"/>
    <w:rsid w:val="6BDDDC7E"/>
    <w:rsid w:val="6C1D1D9A"/>
    <w:rsid w:val="6C35505C"/>
    <w:rsid w:val="6C364585"/>
    <w:rsid w:val="6C39C410"/>
    <w:rsid w:val="6C42D25B"/>
    <w:rsid w:val="6C85308F"/>
    <w:rsid w:val="6CC87439"/>
    <w:rsid w:val="6CDCB56A"/>
    <w:rsid w:val="6D57926F"/>
    <w:rsid w:val="6D66B866"/>
    <w:rsid w:val="6D682C4A"/>
    <w:rsid w:val="6D883929"/>
    <w:rsid w:val="6D98AB49"/>
    <w:rsid w:val="6D9E4FDC"/>
    <w:rsid w:val="6DA2CFCA"/>
    <w:rsid w:val="6DC2C5AB"/>
    <w:rsid w:val="6DD78B9F"/>
    <w:rsid w:val="6DEA40CE"/>
    <w:rsid w:val="6E0B2295"/>
    <w:rsid w:val="6E23A83A"/>
    <w:rsid w:val="6E2A9871"/>
    <w:rsid w:val="6E2AA3F2"/>
    <w:rsid w:val="6E65A672"/>
    <w:rsid w:val="6E6A9132"/>
    <w:rsid w:val="6E79003A"/>
    <w:rsid w:val="6E8CB059"/>
    <w:rsid w:val="6ED267E2"/>
    <w:rsid w:val="6EDE1822"/>
    <w:rsid w:val="6EE00B7E"/>
    <w:rsid w:val="6EE0E726"/>
    <w:rsid w:val="6EE7234A"/>
    <w:rsid w:val="6EF9C1C1"/>
    <w:rsid w:val="6F2F5A66"/>
    <w:rsid w:val="6F2F86B5"/>
    <w:rsid w:val="6F3A203D"/>
    <w:rsid w:val="6F5EFB95"/>
    <w:rsid w:val="6F6CD220"/>
    <w:rsid w:val="6F6F0022"/>
    <w:rsid w:val="6F740278"/>
    <w:rsid w:val="6FC0394F"/>
    <w:rsid w:val="6FC6FE20"/>
    <w:rsid w:val="6FEE99DE"/>
    <w:rsid w:val="700E4E59"/>
    <w:rsid w:val="702DB8C1"/>
    <w:rsid w:val="706BBC03"/>
    <w:rsid w:val="707DBA8F"/>
    <w:rsid w:val="70A88525"/>
    <w:rsid w:val="70B1D97F"/>
    <w:rsid w:val="70D5F09E"/>
    <w:rsid w:val="70F5744D"/>
    <w:rsid w:val="70FAF8DA"/>
    <w:rsid w:val="70FC7A8A"/>
    <w:rsid w:val="7110C696"/>
    <w:rsid w:val="711B0C4C"/>
    <w:rsid w:val="7171FC66"/>
    <w:rsid w:val="71788B9C"/>
    <w:rsid w:val="71888259"/>
    <w:rsid w:val="718A0FFE"/>
    <w:rsid w:val="718F2B43"/>
    <w:rsid w:val="71949AD3"/>
    <w:rsid w:val="71BDE178"/>
    <w:rsid w:val="71CAF902"/>
    <w:rsid w:val="71D6830B"/>
    <w:rsid w:val="71E46890"/>
    <w:rsid w:val="72476CB8"/>
    <w:rsid w:val="724A1F60"/>
    <w:rsid w:val="726C760A"/>
    <w:rsid w:val="7271C0FF"/>
    <w:rsid w:val="7274DB56"/>
    <w:rsid w:val="729B7839"/>
    <w:rsid w:val="72B7FD5F"/>
    <w:rsid w:val="72BA2402"/>
    <w:rsid w:val="72CAC478"/>
    <w:rsid w:val="72E24465"/>
    <w:rsid w:val="732D5667"/>
    <w:rsid w:val="73A66909"/>
    <w:rsid w:val="73A756B8"/>
    <w:rsid w:val="73AE3919"/>
    <w:rsid w:val="73B4C34B"/>
    <w:rsid w:val="73CC9103"/>
    <w:rsid w:val="73D666CB"/>
    <w:rsid w:val="73F03BB3"/>
    <w:rsid w:val="74110DEB"/>
    <w:rsid w:val="74111B79"/>
    <w:rsid w:val="7411D7E1"/>
    <w:rsid w:val="74298596"/>
    <w:rsid w:val="743C088A"/>
    <w:rsid w:val="746048A4"/>
    <w:rsid w:val="74694DFA"/>
    <w:rsid w:val="747C4547"/>
    <w:rsid w:val="747CC6B1"/>
    <w:rsid w:val="748B82EF"/>
    <w:rsid w:val="74938BB7"/>
    <w:rsid w:val="74D0C1A9"/>
    <w:rsid w:val="74E1614A"/>
    <w:rsid w:val="74E32480"/>
    <w:rsid w:val="7520E994"/>
    <w:rsid w:val="7521E6A6"/>
    <w:rsid w:val="7535DF4A"/>
    <w:rsid w:val="75661118"/>
    <w:rsid w:val="7579FC50"/>
    <w:rsid w:val="7581363F"/>
    <w:rsid w:val="75CF3E5B"/>
    <w:rsid w:val="76068A43"/>
    <w:rsid w:val="76195634"/>
    <w:rsid w:val="7630D66A"/>
    <w:rsid w:val="7667C0F7"/>
    <w:rsid w:val="766C0238"/>
    <w:rsid w:val="767B3B71"/>
    <w:rsid w:val="768C1A4A"/>
    <w:rsid w:val="7694A261"/>
    <w:rsid w:val="76D8C406"/>
    <w:rsid w:val="77068A67"/>
    <w:rsid w:val="771BBC7E"/>
    <w:rsid w:val="771E5962"/>
    <w:rsid w:val="775AAD2C"/>
    <w:rsid w:val="775E520C"/>
    <w:rsid w:val="77E404F0"/>
    <w:rsid w:val="77F331AB"/>
    <w:rsid w:val="78106BA8"/>
    <w:rsid w:val="78178E33"/>
    <w:rsid w:val="782D22FC"/>
    <w:rsid w:val="7837E83C"/>
    <w:rsid w:val="783A570D"/>
    <w:rsid w:val="7874997C"/>
    <w:rsid w:val="788016B7"/>
    <w:rsid w:val="78AD1609"/>
    <w:rsid w:val="78D759C7"/>
    <w:rsid w:val="78DFEE01"/>
    <w:rsid w:val="78F78537"/>
    <w:rsid w:val="78FEA5C3"/>
    <w:rsid w:val="793F320A"/>
    <w:rsid w:val="795D6E31"/>
    <w:rsid w:val="79B87B62"/>
    <w:rsid w:val="79BC06B2"/>
    <w:rsid w:val="79BF2AD1"/>
    <w:rsid w:val="79BFA511"/>
    <w:rsid w:val="79D53BA0"/>
    <w:rsid w:val="79D60AE7"/>
    <w:rsid w:val="79E46982"/>
    <w:rsid w:val="79E84EB6"/>
    <w:rsid w:val="79F1B70E"/>
    <w:rsid w:val="7A260294"/>
    <w:rsid w:val="7A69467B"/>
    <w:rsid w:val="7AFC1305"/>
    <w:rsid w:val="7B61D8D0"/>
    <w:rsid w:val="7B62095D"/>
    <w:rsid w:val="7B64C3BE"/>
    <w:rsid w:val="7B8E709A"/>
    <w:rsid w:val="7B96D3C9"/>
    <w:rsid w:val="7BD24320"/>
    <w:rsid w:val="7BE26AEC"/>
    <w:rsid w:val="7C24B907"/>
    <w:rsid w:val="7C32D916"/>
    <w:rsid w:val="7C35F567"/>
    <w:rsid w:val="7C49E93E"/>
    <w:rsid w:val="7C6866F5"/>
    <w:rsid w:val="7C699470"/>
    <w:rsid w:val="7C80D3D5"/>
    <w:rsid w:val="7C931C41"/>
    <w:rsid w:val="7CF0558F"/>
    <w:rsid w:val="7D19FA33"/>
    <w:rsid w:val="7D427FA2"/>
    <w:rsid w:val="7D6A0D18"/>
    <w:rsid w:val="7D7930E8"/>
    <w:rsid w:val="7D86740D"/>
    <w:rsid w:val="7DBCC027"/>
    <w:rsid w:val="7DE8463F"/>
    <w:rsid w:val="7E505637"/>
    <w:rsid w:val="7E5E3535"/>
    <w:rsid w:val="7E758138"/>
    <w:rsid w:val="7E815EC0"/>
    <w:rsid w:val="7E9C6480"/>
    <w:rsid w:val="7EAC82C0"/>
    <w:rsid w:val="7EBA56D8"/>
    <w:rsid w:val="7ED41BAC"/>
    <w:rsid w:val="7EE4C1A4"/>
    <w:rsid w:val="7F20E63C"/>
    <w:rsid w:val="7F388726"/>
    <w:rsid w:val="7F4DE66C"/>
    <w:rsid w:val="7F615207"/>
    <w:rsid w:val="7F96EA65"/>
    <w:rsid w:val="7FFDD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3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2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5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8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8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4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6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7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9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0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paragraph" w:customStyle="1" w:styleId="16defalut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customStyle="1" w:styleId="DefaultChar">
    <w:name w:val="Default Char"/>
    <w:basedOn w:val="DefaultParagraphFont"/>
    <w:link w:val="Default"/>
    <w:uiPriority w:val="1"/>
    <w:rsid w:val="17D20B18"/>
    <w:rPr>
      <w:rFonts w:ascii="Arial" w:eastAsia="Times New Roman" w:hAnsi="Arial" w:cs="Arial"/>
      <w:color w:val="000000" w:themeColor="text1"/>
      <w:sz w:val="24"/>
      <w:szCs w:val="24"/>
    </w:rPr>
  </w:style>
  <w:style w:type="character" w:customStyle="1" w:styleId="16defalutChar">
    <w:name w:val="16 defalut Char"/>
    <w:basedOn w:val="DefaultParagraphFont"/>
    <w:link w:val="16defalut"/>
    <w:uiPriority w:val="1"/>
    <w:rsid w:val="17D20B18"/>
    <w:rPr>
      <w:rFonts w:ascii="Arial" w:eastAsia="Times New Roman" w:hAnsi="Arial" w:cs="Arial"/>
      <w:color w:val="000000" w:themeColor="text1"/>
      <w:sz w:val="32"/>
      <w:szCs w:val="32"/>
    </w:rPr>
  </w:style>
  <w:style w:type="character" w:customStyle="1" w:styleId="ui-provider">
    <w:name w:val="ui-provider"/>
    <w:basedOn w:val="DefaultParagraphFont"/>
    <w:uiPriority w:val="1"/>
    <w:rsid w:val="524AE229"/>
  </w:style>
  <w:style w:type="character" w:styleId="Mention">
    <w:name w:val="Mention"/>
    <w:basedOn w:val="DefaultParagraphFont"/>
    <w:uiPriority w:val="99"/>
    <w:unhideWhenUsed/>
    <w:rsid w:val="00476DC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mt605/docum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E13B8"/>
    <w:rsid w:val="00107A4F"/>
    <w:rsid w:val="001807F6"/>
    <w:rsid w:val="001A6497"/>
    <w:rsid w:val="00253878"/>
    <w:rsid w:val="002E2D5C"/>
    <w:rsid w:val="00306FA0"/>
    <w:rsid w:val="00411FF4"/>
    <w:rsid w:val="00495CC2"/>
    <w:rsid w:val="00545D8E"/>
    <w:rsid w:val="00552EAB"/>
    <w:rsid w:val="00573615"/>
    <w:rsid w:val="005B45CC"/>
    <w:rsid w:val="00640292"/>
    <w:rsid w:val="00677D47"/>
    <w:rsid w:val="006A06E0"/>
    <w:rsid w:val="00716141"/>
    <w:rsid w:val="00863C40"/>
    <w:rsid w:val="009C3DA4"/>
    <w:rsid w:val="009C4590"/>
    <w:rsid w:val="00AF1CA9"/>
    <w:rsid w:val="00B0051E"/>
    <w:rsid w:val="00BD163C"/>
    <w:rsid w:val="00BE05C9"/>
    <w:rsid w:val="00C063EE"/>
    <w:rsid w:val="00D07027"/>
    <w:rsid w:val="00D1322D"/>
    <w:rsid w:val="00D23579"/>
    <w:rsid w:val="00D666A1"/>
    <w:rsid w:val="00D85255"/>
    <w:rsid w:val="00DC4DDA"/>
    <w:rsid w:val="00DC7245"/>
    <w:rsid w:val="00E501F7"/>
    <w:rsid w:val="00EE413C"/>
    <w:rsid w:val="00EF6344"/>
    <w:rsid w:val="00F25B1F"/>
    <w:rsid w:val="00F56D1C"/>
    <w:rsid w:val="00F62446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1-08T08:14:00Z</dcterms:created>
  <dcterms:modified xsi:type="dcterms:W3CDTF">2025-01-0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1-08T08:14:4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bd43922-7294-4a07-b16a-75df605a85b1</vt:lpwstr>
  </property>
  <property fmtid="{D5CDD505-2E9C-101B-9397-08002B2CF9AE}" pid="8" name="MSIP_Label_c69d85d5-6d9e-4305-a294-1f636ec0f2d6_ContentBits">
    <vt:lpwstr>0</vt:lpwstr>
  </property>
</Properties>
</file>